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3354A7" w:rsidP="00733F63" w:rsidRDefault="003354A7" w14:paraId="38F1AC64" w14:textId="77777777">
      <w:pPr>
        <w:jc w:val="center"/>
        <w:rPr>
          <w:rFonts w:cstheme="minorHAnsi"/>
          <w:sz w:val="72"/>
          <w:szCs w:val="72"/>
        </w:rPr>
      </w:pPr>
    </w:p>
    <w:p w:rsidR="00733F63" w:rsidP="00733F63" w:rsidRDefault="00C22742" w14:paraId="1C04808C" w14:textId="61E43A40">
      <w:pPr>
        <w:jc w:val="center"/>
        <w:rPr>
          <w:rFonts w:cstheme="minorHAnsi"/>
          <w:sz w:val="72"/>
          <w:szCs w:val="72"/>
        </w:rPr>
      </w:pPr>
      <w:r w:rsidRPr="002643D1">
        <w:rPr>
          <w:rFonts w:cstheme="minorHAnsi"/>
          <w:sz w:val="72"/>
          <w:szCs w:val="72"/>
        </w:rPr>
        <w:t>Comprehensive Database Project</w:t>
      </w:r>
    </w:p>
    <w:p w:rsidR="00006884" w:rsidP="00733F63" w:rsidRDefault="009339B0" w14:paraId="42F0507E" w14:textId="461B0A0D">
      <w:pPr>
        <w:jc w:val="center"/>
        <w:rPr>
          <w:rFonts w:cstheme="minorHAnsi"/>
          <w:color w:val="7030A0"/>
          <w:sz w:val="48"/>
          <w:szCs w:val="48"/>
        </w:rPr>
      </w:pPr>
      <w:r w:rsidRPr="009339B0">
        <w:rPr>
          <w:rFonts w:cstheme="minorHAnsi"/>
          <w:color w:val="7030A0"/>
          <w:sz w:val="48"/>
          <w:szCs w:val="48"/>
        </w:rPr>
        <w:t>F22 CSD 2206-01</w:t>
      </w:r>
    </w:p>
    <w:p w:rsidR="00A74274" w:rsidP="00BB3255" w:rsidRDefault="00BB3255" w14:paraId="19AEC9BB" w14:textId="7746EF92">
      <w:pPr>
        <w:jc w:val="center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>P</w:t>
      </w:r>
      <w:r w:rsidRPr="00BB3255">
        <w:rPr>
          <w:rFonts w:cstheme="minorHAnsi"/>
          <w:sz w:val="36"/>
          <w:szCs w:val="36"/>
        </w:rPr>
        <w:t>rofessor</w:t>
      </w:r>
      <w:r w:rsidRPr="00381FDE" w:rsidR="00381FDE">
        <w:rPr>
          <w:rFonts w:cstheme="minorHAnsi"/>
          <w:sz w:val="36"/>
          <w:szCs w:val="36"/>
        </w:rPr>
        <w:t>: Jim Cooper</w:t>
      </w:r>
    </w:p>
    <w:p w:rsidRPr="009E3F94" w:rsidR="009E3F94" w:rsidP="009E3F94" w:rsidRDefault="009E3F94" w14:paraId="2803C17A" w14:textId="77777777">
      <w:pPr>
        <w:jc w:val="center"/>
        <w:rPr>
          <w:rFonts w:cstheme="minorHAnsi"/>
          <w:sz w:val="36"/>
          <w:szCs w:val="36"/>
        </w:rPr>
      </w:pPr>
    </w:p>
    <w:p w:rsidR="00006884" w:rsidP="00733F63" w:rsidRDefault="00006884" w14:paraId="790F1CE4" w14:textId="77777777">
      <w:pPr>
        <w:jc w:val="center"/>
        <w:rPr>
          <w:rFonts w:cstheme="minorHAnsi"/>
          <w:sz w:val="72"/>
          <w:szCs w:val="72"/>
        </w:rPr>
      </w:pPr>
    </w:p>
    <w:p w:rsidR="00006884" w:rsidP="00733F63" w:rsidRDefault="00006884" w14:paraId="38A856BB" w14:textId="2D142365">
      <w:pPr>
        <w:jc w:val="center"/>
        <w:rPr>
          <w:rFonts w:cstheme="minorHAnsi"/>
          <w:sz w:val="72"/>
          <w:szCs w:val="72"/>
        </w:rPr>
      </w:pPr>
    </w:p>
    <w:p w:rsidR="00006884" w:rsidP="00733F63" w:rsidRDefault="00006884" w14:paraId="789E9CE6" w14:textId="77F62122">
      <w:pPr>
        <w:jc w:val="center"/>
        <w:rPr>
          <w:rFonts w:cstheme="minorHAnsi"/>
          <w:sz w:val="72"/>
          <w:szCs w:val="72"/>
        </w:rPr>
      </w:pPr>
    </w:p>
    <w:p w:rsidR="00006884" w:rsidP="00733F63" w:rsidRDefault="00006884" w14:paraId="3861FFAD" w14:textId="229A6019">
      <w:pPr>
        <w:jc w:val="center"/>
        <w:rPr>
          <w:rFonts w:cstheme="minorHAnsi"/>
          <w:sz w:val="72"/>
          <w:szCs w:val="72"/>
        </w:rPr>
      </w:pPr>
    </w:p>
    <w:p w:rsidR="006C310C" w:rsidP="002B377E" w:rsidRDefault="006C310C" w14:paraId="748C82EE" w14:textId="77777777">
      <w:pPr>
        <w:rPr>
          <w:rFonts w:cstheme="minorHAnsi"/>
          <w:sz w:val="36"/>
          <w:szCs w:val="36"/>
        </w:rPr>
      </w:pPr>
    </w:p>
    <w:p w:rsidR="00006884" w:rsidP="00006884" w:rsidRDefault="00DD43D2" w14:paraId="7506E186" w14:textId="4B3F41CE">
      <w:pPr>
        <w:jc w:val="center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 xml:space="preserve">Work </w:t>
      </w:r>
      <w:r w:rsidRPr="00006884" w:rsidR="00006884">
        <w:rPr>
          <w:rFonts w:cstheme="minorHAnsi"/>
          <w:sz w:val="36"/>
          <w:szCs w:val="36"/>
        </w:rPr>
        <w:t>By: Drake Landon</w:t>
      </w:r>
    </w:p>
    <w:p w:rsidR="00006884" w:rsidP="00006884" w:rsidRDefault="006C310C" w14:paraId="5E3CCAB1" w14:textId="4B862987">
      <w:pPr>
        <w:jc w:val="center"/>
        <w:rPr>
          <w:rFonts w:cstheme="minorHAnsi"/>
          <w:color w:val="7030A0"/>
          <w:sz w:val="36"/>
          <w:szCs w:val="36"/>
        </w:rPr>
      </w:pPr>
      <w:r w:rsidRPr="00DD43D2">
        <w:rPr>
          <w:rFonts w:cstheme="minorHAnsi"/>
          <w:color w:val="7030A0"/>
          <w:sz w:val="36"/>
          <w:szCs w:val="36"/>
        </w:rPr>
        <w:t>~</w:t>
      </w:r>
      <w:r w:rsidRPr="00DD43D2" w:rsidR="00006884">
        <w:rPr>
          <w:rFonts w:cstheme="minorHAnsi"/>
          <w:color w:val="7030A0"/>
          <w:sz w:val="36"/>
          <w:szCs w:val="36"/>
        </w:rPr>
        <w:t>C0870202</w:t>
      </w:r>
      <w:r w:rsidRPr="00DD43D2">
        <w:rPr>
          <w:rFonts w:cstheme="minorHAnsi"/>
          <w:color w:val="7030A0"/>
          <w:sz w:val="36"/>
          <w:szCs w:val="36"/>
        </w:rPr>
        <w:t>~</w:t>
      </w:r>
    </w:p>
    <w:p w:rsidR="00D86D4B" w:rsidP="00006884" w:rsidRDefault="00D86D4B" w14:paraId="74F3F17D" w14:textId="4D843342">
      <w:pPr>
        <w:jc w:val="center"/>
        <w:rPr>
          <w:rFonts w:cstheme="minorHAnsi"/>
          <w:color w:val="7030A0"/>
          <w:sz w:val="36"/>
          <w:szCs w:val="36"/>
        </w:rPr>
      </w:pPr>
    </w:p>
    <w:p w:rsidR="00D86D4B" w:rsidP="00006884" w:rsidRDefault="00D86D4B" w14:paraId="63AF45B6" w14:textId="5612560B">
      <w:pPr>
        <w:jc w:val="center"/>
        <w:rPr>
          <w:rFonts w:cstheme="minorHAnsi"/>
          <w:color w:val="7030A0"/>
          <w:sz w:val="36"/>
          <w:szCs w:val="36"/>
        </w:rPr>
      </w:pP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</w:rPr>
        <w:id w:val="-59201110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Pr="002369E7" w:rsidR="002369E7" w:rsidRDefault="002369E7" w14:paraId="23B3A97B" w14:textId="5E61F0B2">
          <w:pPr>
            <w:pStyle w:val="TOCHeading"/>
            <w:rPr>
              <w:color w:val="7030A0"/>
            </w:rPr>
          </w:pPr>
          <w:r w:rsidRPr="002369E7">
            <w:rPr>
              <w:color w:val="7030A0"/>
            </w:rPr>
            <w:t>Table of Contents</w:t>
          </w:r>
        </w:p>
        <w:p w:rsidR="00061A04" w:rsidRDefault="002369E7" w14:paraId="1B5D2B40" w14:textId="0E46C3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6310558">
            <w:r w:rsidRPr="00A35929" w:rsidR="00061A04">
              <w:rPr>
                <w:rStyle w:val="Hyperlink"/>
                <w:noProof/>
              </w:rPr>
              <w:t>Company Name:</w:t>
            </w:r>
            <w:r w:rsidR="00061A04">
              <w:rPr>
                <w:noProof/>
                <w:webHidden/>
              </w:rPr>
              <w:tab/>
            </w:r>
            <w:r w:rsidR="00061A04">
              <w:rPr>
                <w:noProof/>
                <w:webHidden/>
              </w:rPr>
              <w:fldChar w:fldCharType="begin"/>
            </w:r>
            <w:r w:rsidR="00061A04">
              <w:rPr>
                <w:noProof/>
                <w:webHidden/>
              </w:rPr>
              <w:instrText xml:space="preserve"> PAGEREF _Toc116310558 \h </w:instrText>
            </w:r>
            <w:r w:rsidR="00061A04">
              <w:rPr>
                <w:noProof/>
                <w:webHidden/>
              </w:rPr>
            </w:r>
            <w:r w:rsidR="00061A04">
              <w:rPr>
                <w:noProof/>
                <w:webHidden/>
              </w:rPr>
              <w:fldChar w:fldCharType="separate"/>
            </w:r>
            <w:r w:rsidR="00061A04">
              <w:rPr>
                <w:noProof/>
                <w:webHidden/>
              </w:rPr>
              <w:t>3</w:t>
            </w:r>
            <w:r w:rsidR="00061A04">
              <w:rPr>
                <w:noProof/>
                <w:webHidden/>
              </w:rPr>
              <w:fldChar w:fldCharType="end"/>
            </w:r>
          </w:hyperlink>
        </w:p>
        <w:p w:rsidR="00061A04" w:rsidRDefault="00000000" w14:paraId="60510479" w14:textId="57C652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116310559">
            <w:r w:rsidRPr="00A35929" w:rsidR="00061A04">
              <w:rPr>
                <w:rStyle w:val="Hyperlink"/>
                <w:noProof/>
              </w:rPr>
              <w:t>Company Overview:</w:t>
            </w:r>
            <w:r w:rsidR="00061A04">
              <w:rPr>
                <w:noProof/>
                <w:webHidden/>
              </w:rPr>
              <w:tab/>
            </w:r>
            <w:r w:rsidR="00061A04">
              <w:rPr>
                <w:noProof/>
                <w:webHidden/>
              </w:rPr>
              <w:fldChar w:fldCharType="begin"/>
            </w:r>
            <w:r w:rsidR="00061A04">
              <w:rPr>
                <w:noProof/>
                <w:webHidden/>
              </w:rPr>
              <w:instrText xml:space="preserve"> PAGEREF _Toc116310559 \h </w:instrText>
            </w:r>
            <w:r w:rsidR="00061A04">
              <w:rPr>
                <w:noProof/>
                <w:webHidden/>
              </w:rPr>
            </w:r>
            <w:r w:rsidR="00061A04">
              <w:rPr>
                <w:noProof/>
                <w:webHidden/>
              </w:rPr>
              <w:fldChar w:fldCharType="separate"/>
            </w:r>
            <w:r w:rsidR="00061A04">
              <w:rPr>
                <w:noProof/>
                <w:webHidden/>
              </w:rPr>
              <w:t>3</w:t>
            </w:r>
            <w:r w:rsidR="00061A04">
              <w:rPr>
                <w:noProof/>
                <w:webHidden/>
              </w:rPr>
              <w:fldChar w:fldCharType="end"/>
            </w:r>
          </w:hyperlink>
        </w:p>
        <w:p w:rsidR="00061A04" w:rsidRDefault="00000000" w14:paraId="1F258813" w14:textId="2224137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116310560">
            <w:r w:rsidRPr="00A35929" w:rsidR="00061A04">
              <w:rPr>
                <w:rStyle w:val="Hyperlink"/>
                <w:noProof/>
              </w:rPr>
              <w:t>Product</w:t>
            </w:r>
            <w:r w:rsidR="00061A04">
              <w:rPr>
                <w:noProof/>
                <w:webHidden/>
              </w:rPr>
              <w:tab/>
            </w:r>
            <w:r w:rsidR="00061A04">
              <w:rPr>
                <w:noProof/>
                <w:webHidden/>
              </w:rPr>
              <w:fldChar w:fldCharType="begin"/>
            </w:r>
            <w:r w:rsidR="00061A04">
              <w:rPr>
                <w:noProof/>
                <w:webHidden/>
              </w:rPr>
              <w:instrText xml:space="preserve"> PAGEREF _Toc116310560 \h </w:instrText>
            </w:r>
            <w:r w:rsidR="00061A04">
              <w:rPr>
                <w:noProof/>
                <w:webHidden/>
              </w:rPr>
            </w:r>
            <w:r w:rsidR="00061A04">
              <w:rPr>
                <w:noProof/>
                <w:webHidden/>
              </w:rPr>
              <w:fldChar w:fldCharType="separate"/>
            </w:r>
            <w:r w:rsidR="00061A04">
              <w:rPr>
                <w:noProof/>
                <w:webHidden/>
              </w:rPr>
              <w:t>3</w:t>
            </w:r>
            <w:r w:rsidR="00061A04">
              <w:rPr>
                <w:noProof/>
                <w:webHidden/>
              </w:rPr>
              <w:fldChar w:fldCharType="end"/>
            </w:r>
          </w:hyperlink>
        </w:p>
        <w:p w:rsidR="00061A04" w:rsidRDefault="00000000" w14:paraId="7DE20CE0" w14:textId="3D9A1E0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116310561">
            <w:r w:rsidRPr="00A35929" w:rsidR="00061A04">
              <w:rPr>
                <w:rStyle w:val="Hyperlink"/>
                <w:noProof/>
              </w:rPr>
              <w:t>Product</w:t>
            </w:r>
            <w:r w:rsidR="00061A04">
              <w:rPr>
                <w:noProof/>
                <w:webHidden/>
              </w:rPr>
              <w:tab/>
            </w:r>
            <w:r w:rsidR="00061A04">
              <w:rPr>
                <w:noProof/>
                <w:webHidden/>
              </w:rPr>
              <w:fldChar w:fldCharType="begin"/>
            </w:r>
            <w:r w:rsidR="00061A04">
              <w:rPr>
                <w:noProof/>
                <w:webHidden/>
              </w:rPr>
              <w:instrText xml:space="preserve"> PAGEREF _Toc116310561 \h </w:instrText>
            </w:r>
            <w:r w:rsidR="00061A04">
              <w:rPr>
                <w:noProof/>
                <w:webHidden/>
              </w:rPr>
            </w:r>
            <w:r w:rsidR="00061A04">
              <w:rPr>
                <w:noProof/>
                <w:webHidden/>
              </w:rPr>
              <w:fldChar w:fldCharType="separate"/>
            </w:r>
            <w:r w:rsidR="00061A04">
              <w:rPr>
                <w:noProof/>
                <w:webHidden/>
              </w:rPr>
              <w:t>4</w:t>
            </w:r>
            <w:r w:rsidR="00061A04">
              <w:rPr>
                <w:noProof/>
                <w:webHidden/>
              </w:rPr>
              <w:fldChar w:fldCharType="end"/>
            </w:r>
          </w:hyperlink>
        </w:p>
        <w:p w:rsidR="00061A04" w:rsidRDefault="00000000" w14:paraId="6414F49E" w14:textId="5842067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116310562">
            <w:r w:rsidRPr="00A35929" w:rsidR="00061A04">
              <w:rPr>
                <w:rStyle w:val="Hyperlink"/>
                <w:noProof/>
              </w:rPr>
              <w:t>Customer Sales Invoice</w:t>
            </w:r>
            <w:r w:rsidR="00061A04">
              <w:rPr>
                <w:noProof/>
                <w:webHidden/>
              </w:rPr>
              <w:tab/>
            </w:r>
            <w:r w:rsidR="00061A04">
              <w:rPr>
                <w:noProof/>
                <w:webHidden/>
              </w:rPr>
              <w:fldChar w:fldCharType="begin"/>
            </w:r>
            <w:r w:rsidR="00061A04">
              <w:rPr>
                <w:noProof/>
                <w:webHidden/>
              </w:rPr>
              <w:instrText xml:space="preserve"> PAGEREF _Toc116310562 \h </w:instrText>
            </w:r>
            <w:r w:rsidR="00061A04">
              <w:rPr>
                <w:noProof/>
                <w:webHidden/>
              </w:rPr>
            </w:r>
            <w:r w:rsidR="00061A04">
              <w:rPr>
                <w:noProof/>
                <w:webHidden/>
              </w:rPr>
              <w:fldChar w:fldCharType="separate"/>
            </w:r>
            <w:r w:rsidR="00061A04">
              <w:rPr>
                <w:noProof/>
                <w:webHidden/>
              </w:rPr>
              <w:t>5</w:t>
            </w:r>
            <w:r w:rsidR="00061A04">
              <w:rPr>
                <w:noProof/>
                <w:webHidden/>
              </w:rPr>
              <w:fldChar w:fldCharType="end"/>
            </w:r>
          </w:hyperlink>
        </w:p>
        <w:p w:rsidR="00061A04" w:rsidRDefault="00000000" w14:paraId="12F94C5C" w14:textId="6ED10D1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116310563">
            <w:r w:rsidRPr="00A35929" w:rsidR="00061A04">
              <w:rPr>
                <w:rStyle w:val="Hyperlink"/>
                <w:noProof/>
              </w:rPr>
              <w:t>ER Diagram</w:t>
            </w:r>
            <w:r w:rsidR="00061A04">
              <w:rPr>
                <w:noProof/>
                <w:webHidden/>
              </w:rPr>
              <w:tab/>
            </w:r>
            <w:r w:rsidR="00061A04">
              <w:rPr>
                <w:noProof/>
                <w:webHidden/>
              </w:rPr>
              <w:fldChar w:fldCharType="begin"/>
            </w:r>
            <w:r w:rsidR="00061A04">
              <w:rPr>
                <w:noProof/>
                <w:webHidden/>
              </w:rPr>
              <w:instrText xml:space="preserve"> PAGEREF _Toc116310563 \h </w:instrText>
            </w:r>
            <w:r w:rsidR="00061A04">
              <w:rPr>
                <w:noProof/>
                <w:webHidden/>
              </w:rPr>
            </w:r>
            <w:r w:rsidR="00061A04">
              <w:rPr>
                <w:noProof/>
                <w:webHidden/>
              </w:rPr>
              <w:fldChar w:fldCharType="separate"/>
            </w:r>
            <w:r w:rsidR="00061A04">
              <w:rPr>
                <w:noProof/>
                <w:webHidden/>
              </w:rPr>
              <w:t>6</w:t>
            </w:r>
            <w:r w:rsidR="00061A04">
              <w:rPr>
                <w:noProof/>
                <w:webHidden/>
              </w:rPr>
              <w:fldChar w:fldCharType="end"/>
            </w:r>
          </w:hyperlink>
        </w:p>
        <w:p w:rsidR="002369E7" w:rsidRDefault="002369E7" w14:paraId="3E799BD8" w14:textId="00F31BAD">
          <w:r>
            <w:rPr>
              <w:b/>
              <w:bCs/>
              <w:noProof/>
            </w:rPr>
            <w:fldChar w:fldCharType="end"/>
          </w:r>
        </w:p>
      </w:sdtContent>
    </w:sdt>
    <w:p w:rsidR="002369E7" w:rsidP="00006884" w:rsidRDefault="002369E7" w14:paraId="60F18000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43F9D2F0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358A298A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0E5D9E56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055AE1FA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1CD69FD3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4762C2FB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2B7B5FC1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42C5768B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33BF2305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4EDE4CE4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374171B9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7CACA939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17111830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006884" w:rsidRDefault="002369E7" w14:paraId="0B200F42" w14:textId="77777777">
      <w:pPr>
        <w:jc w:val="center"/>
        <w:rPr>
          <w:rFonts w:cstheme="minorHAnsi"/>
          <w:sz w:val="36"/>
          <w:szCs w:val="36"/>
          <w:u w:val="single"/>
        </w:rPr>
      </w:pPr>
    </w:p>
    <w:p w:rsidR="002369E7" w:rsidP="002369E7" w:rsidRDefault="002369E7" w14:paraId="145AF437" w14:textId="77777777">
      <w:pPr>
        <w:rPr>
          <w:rFonts w:cstheme="minorHAnsi"/>
          <w:sz w:val="36"/>
          <w:szCs w:val="36"/>
          <w:u w:val="single"/>
        </w:rPr>
      </w:pPr>
    </w:p>
    <w:p w:rsidRPr="009F3AF0" w:rsidR="003B6F81" w:rsidP="00006884" w:rsidRDefault="00E15A53" w14:paraId="269061EE" w14:textId="51CF2F6B">
      <w:pPr>
        <w:jc w:val="center"/>
        <w:rPr>
          <w:rFonts w:cstheme="minorHAnsi"/>
          <w:sz w:val="36"/>
          <w:szCs w:val="36"/>
          <w:u w:val="single"/>
        </w:rPr>
      </w:pPr>
      <w:r w:rsidRPr="009F3AF0">
        <w:rPr>
          <w:rFonts w:cstheme="minorHAnsi"/>
          <w:sz w:val="36"/>
          <w:szCs w:val="36"/>
          <w:u w:val="single"/>
        </w:rPr>
        <w:t xml:space="preserve">Project 1: </w:t>
      </w:r>
    </w:p>
    <w:p w:rsidRPr="00345280" w:rsidR="00D86D4B" w:rsidP="00006884" w:rsidRDefault="00E15A53" w14:paraId="7145ACC1" w14:textId="667B269D">
      <w:pPr>
        <w:jc w:val="center"/>
        <w:rPr>
          <w:rFonts w:cstheme="minorHAnsi"/>
          <w:sz w:val="48"/>
          <w:szCs w:val="48"/>
        </w:rPr>
      </w:pPr>
      <w:r w:rsidRPr="00345280">
        <w:rPr>
          <w:rFonts w:cstheme="minorHAnsi"/>
          <w:sz w:val="48"/>
          <w:szCs w:val="48"/>
        </w:rPr>
        <w:t>Database Design</w:t>
      </w:r>
    </w:p>
    <w:p w:rsidRPr="00037038" w:rsidR="009F3AF0" w:rsidP="00374E21" w:rsidRDefault="009F3AF0" w14:paraId="1D853086" w14:textId="77777777">
      <w:pPr>
        <w:pStyle w:val="Heading1"/>
      </w:pPr>
    </w:p>
    <w:p w:rsidRPr="00E774C0" w:rsidR="00797FAE" w:rsidP="00374E21" w:rsidRDefault="009F3AF0" w14:paraId="0897B8D0" w14:textId="77777777">
      <w:pPr>
        <w:pStyle w:val="Heading1"/>
        <w:rPr>
          <w:color w:val="7030A0"/>
          <w:sz w:val="28"/>
          <w:szCs w:val="28"/>
        </w:rPr>
      </w:pPr>
      <w:bookmarkStart w:name="_Toc116310558" w:id="0"/>
      <w:r w:rsidRPr="00E774C0">
        <w:rPr>
          <w:color w:val="7030A0"/>
          <w:sz w:val="28"/>
          <w:szCs w:val="28"/>
        </w:rPr>
        <w:t>Company Name:</w:t>
      </w:r>
      <w:bookmarkEnd w:id="0"/>
      <w:r w:rsidRPr="00E774C0" w:rsidR="00C85FA9">
        <w:rPr>
          <w:color w:val="7030A0"/>
          <w:sz w:val="28"/>
          <w:szCs w:val="28"/>
        </w:rPr>
        <w:t xml:space="preserve"> </w:t>
      </w:r>
    </w:p>
    <w:p w:rsidR="00E15A53" w:rsidP="00797FAE" w:rsidRDefault="00B84DE1" w14:paraId="111E5412" w14:textId="5BC5485B">
      <w:pPr>
        <w:ind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Continental </w:t>
      </w:r>
      <w:r w:rsidR="00BB7463">
        <w:rPr>
          <w:rFonts w:cstheme="minorHAnsi"/>
          <w:sz w:val="28"/>
          <w:szCs w:val="28"/>
        </w:rPr>
        <w:t>Cleaning Products</w:t>
      </w:r>
      <w:r w:rsidRPr="00797FAE" w:rsidR="00797FAE">
        <w:t xml:space="preserve"> </w:t>
      </w:r>
      <w:r w:rsidRPr="00797FAE" w:rsidR="00797FAE">
        <w:rPr>
          <w:rFonts w:cstheme="minorHAnsi"/>
          <w:sz w:val="28"/>
          <w:szCs w:val="28"/>
        </w:rPr>
        <w:t>®</w:t>
      </w:r>
    </w:p>
    <w:p w:rsidR="00BD1EB0" w:rsidP="00797FAE" w:rsidRDefault="008F00E4" w14:paraId="1913463F" w14:textId="1D848D6A">
      <w:pPr>
        <w:ind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(</w:t>
      </w:r>
      <w:r w:rsidR="00BD1EB0">
        <w:rPr>
          <w:rFonts w:cstheme="minorHAnsi"/>
          <w:sz w:val="28"/>
          <w:szCs w:val="28"/>
        </w:rPr>
        <w:t>Also known as C&amp;C cleaning</w:t>
      </w:r>
      <w:r>
        <w:rPr>
          <w:rFonts w:cstheme="minorHAnsi"/>
          <w:sz w:val="28"/>
          <w:szCs w:val="28"/>
        </w:rPr>
        <w:t>)</w:t>
      </w:r>
    </w:p>
    <w:p w:rsidRPr="00374E21" w:rsidR="00345280" w:rsidP="00374E21" w:rsidRDefault="00345280" w14:paraId="6DCA9C64" w14:textId="77777777">
      <w:pPr>
        <w:pStyle w:val="Heading1"/>
        <w:rPr>
          <w:color w:val="7030A0"/>
        </w:rPr>
      </w:pPr>
    </w:p>
    <w:p w:rsidRPr="00374E21" w:rsidR="00797FAE" w:rsidP="00374E21" w:rsidRDefault="009F3AF0" w14:paraId="07C2044A" w14:textId="77777777">
      <w:pPr>
        <w:pStyle w:val="Heading1"/>
        <w:rPr>
          <w:color w:val="7030A0"/>
        </w:rPr>
      </w:pPr>
      <w:bookmarkStart w:name="_Toc116310559" w:id="1"/>
      <w:r w:rsidRPr="00374E21">
        <w:rPr>
          <w:color w:val="7030A0"/>
        </w:rPr>
        <w:t>Company Overview:</w:t>
      </w:r>
      <w:bookmarkEnd w:id="1"/>
      <w:r w:rsidRPr="00374E21" w:rsidR="004D73FA">
        <w:rPr>
          <w:color w:val="7030A0"/>
        </w:rPr>
        <w:t xml:space="preserve"> </w:t>
      </w:r>
    </w:p>
    <w:p w:rsidR="009F3AF0" w:rsidP="00797FAE" w:rsidRDefault="004D73FA" w14:paraId="2F53EEC3" w14:textId="10DE9BB9">
      <w:pPr>
        <w:ind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We </w:t>
      </w:r>
      <w:r w:rsidR="00115637">
        <w:rPr>
          <w:rFonts w:cstheme="minorHAnsi"/>
          <w:sz w:val="28"/>
          <w:szCs w:val="28"/>
        </w:rPr>
        <w:t xml:space="preserve">specialize in daily household cleaning products </w:t>
      </w:r>
      <w:r w:rsidR="004065C0">
        <w:rPr>
          <w:rFonts w:cstheme="minorHAnsi"/>
          <w:sz w:val="28"/>
          <w:szCs w:val="28"/>
        </w:rPr>
        <w:t>to make life a tad easier</w:t>
      </w:r>
      <w:r w:rsidR="00D9720D">
        <w:rPr>
          <w:rFonts w:cstheme="minorHAnsi"/>
          <w:sz w:val="28"/>
          <w:szCs w:val="28"/>
        </w:rPr>
        <w:t>, from</w:t>
      </w:r>
      <w:r w:rsidR="00CE23D3">
        <w:rPr>
          <w:rFonts w:cstheme="minorHAnsi"/>
          <w:sz w:val="28"/>
          <w:szCs w:val="28"/>
        </w:rPr>
        <w:t xml:space="preserve"> daily chemicals</w:t>
      </w:r>
      <w:r w:rsidR="00D9720D">
        <w:rPr>
          <w:rFonts w:cstheme="minorHAnsi"/>
          <w:sz w:val="28"/>
          <w:szCs w:val="28"/>
        </w:rPr>
        <w:t xml:space="preserve"> to washing </w:t>
      </w:r>
      <w:r w:rsidR="00CE23D3">
        <w:rPr>
          <w:rFonts w:cstheme="minorHAnsi"/>
          <w:sz w:val="28"/>
          <w:szCs w:val="28"/>
        </w:rPr>
        <w:t>machines we strive to make your life a piece of cake.</w:t>
      </w:r>
      <w:r w:rsidR="004065C0">
        <w:rPr>
          <w:rFonts w:cstheme="minorHAnsi"/>
          <w:sz w:val="28"/>
          <w:szCs w:val="28"/>
        </w:rPr>
        <w:t xml:space="preserve"> With all our products coming cordless</w:t>
      </w:r>
      <w:r w:rsidR="00CE23D3">
        <w:rPr>
          <w:rFonts w:cstheme="minorHAnsi"/>
          <w:sz w:val="28"/>
          <w:szCs w:val="28"/>
        </w:rPr>
        <w:t xml:space="preserve"> </w:t>
      </w:r>
      <w:r w:rsidR="00420640">
        <w:rPr>
          <w:rFonts w:cstheme="minorHAnsi"/>
          <w:sz w:val="28"/>
          <w:szCs w:val="28"/>
        </w:rPr>
        <w:t xml:space="preserve">loaded top to bottom with revolutionary designs to keep your </w:t>
      </w:r>
      <w:r w:rsidR="001E5204">
        <w:rPr>
          <w:rFonts w:cstheme="minorHAnsi"/>
          <w:sz w:val="28"/>
          <w:szCs w:val="28"/>
        </w:rPr>
        <w:t xml:space="preserve">needs a step above the competition. </w:t>
      </w:r>
      <w:r w:rsidR="00AF71C4">
        <w:rPr>
          <w:rFonts w:cstheme="minorHAnsi"/>
          <w:sz w:val="28"/>
          <w:szCs w:val="28"/>
        </w:rPr>
        <w:t xml:space="preserve">Designed by </w:t>
      </w:r>
      <w:proofErr w:type="gramStart"/>
      <w:r w:rsidR="002E48DE">
        <w:rPr>
          <w:rFonts w:cstheme="minorHAnsi"/>
          <w:sz w:val="28"/>
          <w:szCs w:val="28"/>
        </w:rPr>
        <w:t>our</w:t>
      </w:r>
      <w:proofErr w:type="gramEnd"/>
      <w:r w:rsidR="002E48DE">
        <w:rPr>
          <w:rFonts w:cstheme="minorHAnsi"/>
          <w:sz w:val="28"/>
          <w:szCs w:val="28"/>
        </w:rPr>
        <w:t xml:space="preserve"> in house and</w:t>
      </w:r>
      <w:r w:rsidR="00AF71C4">
        <w:rPr>
          <w:rFonts w:cstheme="minorHAnsi"/>
          <w:sz w:val="28"/>
          <w:szCs w:val="28"/>
        </w:rPr>
        <w:t xml:space="preserve"> highly </w:t>
      </w:r>
      <w:r w:rsidR="00F14511">
        <w:rPr>
          <w:rFonts w:cstheme="minorHAnsi"/>
          <w:sz w:val="28"/>
          <w:szCs w:val="28"/>
        </w:rPr>
        <w:t>sawt after</w:t>
      </w:r>
      <w:r w:rsidR="00AF71C4">
        <w:rPr>
          <w:rFonts w:cstheme="minorHAnsi"/>
          <w:sz w:val="28"/>
          <w:szCs w:val="28"/>
        </w:rPr>
        <w:t xml:space="preserve"> team of </w:t>
      </w:r>
      <w:r w:rsidR="00F14511">
        <w:rPr>
          <w:rFonts w:cstheme="minorHAnsi"/>
          <w:sz w:val="28"/>
          <w:szCs w:val="28"/>
        </w:rPr>
        <w:t xml:space="preserve">scientist mixed </w:t>
      </w:r>
      <w:r w:rsidR="00797FAE">
        <w:rPr>
          <w:rFonts w:cstheme="minorHAnsi"/>
          <w:sz w:val="28"/>
          <w:szCs w:val="28"/>
        </w:rPr>
        <w:t>without</w:t>
      </w:r>
      <w:r w:rsidR="00F14511">
        <w:rPr>
          <w:rFonts w:cstheme="minorHAnsi"/>
          <w:sz w:val="28"/>
          <w:szCs w:val="28"/>
        </w:rPr>
        <w:t xml:space="preserve"> </w:t>
      </w:r>
      <w:r w:rsidR="00797FAE">
        <w:rPr>
          <w:rFonts w:cstheme="minorHAnsi"/>
          <w:sz w:val="28"/>
          <w:szCs w:val="28"/>
        </w:rPr>
        <w:t>lifetime</w:t>
      </w:r>
      <w:r w:rsidR="00F14511">
        <w:rPr>
          <w:rFonts w:cstheme="minorHAnsi"/>
          <w:sz w:val="28"/>
          <w:szCs w:val="28"/>
        </w:rPr>
        <w:t xml:space="preserve"> </w:t>
      </w:r>
      <w:r w:rsidR="00797FAE">
        <w:rPr>
          <w:rFonts w:cstheme="minorHAnsi"/>
          <w:sz w:val="28"/>
          <w:szCs w:val="28"/>
        </w:rPr>
        <w:t>warranty</w:t>
      </w:r>
      <w:r w:rsidR="00F14511">
        <w:rPr>
          <w:rFonts w:cstheme="minorHAnsi"/>
          <w:sz w:val="28"/>
          <w:szCs w:val="28"/>
        </w:rPr>
        <w:t xml:space="preserve"> </w:t>
      </w:r>
      <w:r w:rsidR="00797FAE">
        <w:rPr>
          <w:rFonts w:cstheme="minorHAnsi"/>
          <w:sz w:val="28"/>
          <w:szCs w:val="28"/>
        </w:rPr>
        <w:t>C&amp;C products will never let you down</w:t>
      </w:r>
      <w:r w:rsidR="002E48DE">
        <w:rPr>
          <w:rFonts w:cstheme="minorHAnsi"/>
          <w:sz w:val="28"/>
          <w:szCs w:val="28"/>
        </w:rPr>
        <w:t>.</w:t>
      </w:r>
    </w:p>
    <w:p w:rsidRPr="009F3AF0" w:rsidR="00345280" w:rsidP="00797FAE" w:rsidRDefault="00345280" w14:paraId="4708B131" w14:textId="77777777">
      <w:pPr>
        <w:ind w:firstLine="720"/>
        <w:rPr>
          <w:rFonts w:cstheme="minorHAnsi"/>
          <w:sz w:val="28"/>
          <w:szCs w:val="28"/>
        </w:rPr>
      </w:pPr>
    </w:p>
    <w:p w:rsidRPr="00E774C0" w:rsidR="00DD1471" w:rsidP="00037038" w:rsidRDefault="009F3AF0" w14:paraId="1749B37D" w14:textId="77777777">
      <w:pPr>
        <w:rPr>
          <w:rFonts w:cstheme="minorHAnsi"/>
          <w:color w:val="7030A0"/>
          <w:sz w:val="28"/>
          <w:szCs w:val="28"/>
        </w:rPr>
      </w:pPr>
      <w:bookmarkStart w:name="_Toc116310560" w:id="2"/>
      <w:r w:rsidRPr="00374E21">
        <w:rPr>
          <w:rStyle w:val="Heading1Char"/>
          <w:color w:val="7030A0"/>
        </w:rPr>
        <w:t>Product</w:t>
      </w:r>
      <w:bookmarkEnd w:id="2"/>
      <w:r w:rsidRPr="00E774C0">
        <w:rPr>
          <w:rFonts w:cstheme="minorHAnsi"/>
          <w:color w:val="7030A0"/>
          <w:sz w:val="28"/>
          <w:szCs w:val="28"/>
        </w:rPr>
        <w:t>:</w:t>
      </w:r>
      <w:r w:rsidRPr="00E774C0" w:rsidR="004D73FA">
        <w:rPr>
          <w:rFonts w:cstheme="minorHAnsi"/>
          <w:color w:val="7030A0"/>
          <w:sz w:val="28"/>
          <w:szCs w:val="28"/>
        </w:rPr>
        <w:t xml:space="preserve"> </w:t>
      </w:r>
    </w:p>
    <w:p w:rsidRPr="008F00E4" w:rsidR="009F3AF0" w:rsidP="008F00E4" w:rsidRDefault="00DD1471" w14:paraId="2090F4FA" w14:textId="20421C91">
      <w:pPr>
        <w:rPr>
          <w:rFonts w:cstheme="minorHAnsi"/>
          <w:sz w:val="28"/>
          <w:szCs w:val="28"/>
          <w:u w:val="single"/>
        </w:rPr>
      </w:pPr>
      <w:r w:rsidRPr="008F00E4">
        <w:rPr>
          <w:rFonts w:cstheme="minorHAnsi"/>
          <w:sz w:val="28"/>
          <w:szCs w:val="28"/>
          <w:u w:val="single"/>
        </w:rPr>
        <w:t xml:space="preserve">Cordless </w:t>
      </w:r>
      <w:r w:rsidRPr="008F00E4" w:rsidR="007F256B">
        <w:rPr>
          <w:rFonts w:cstheme="minorHAnsi"/>
          <w:sz w:val="28"/>
          <w:szCs w:val="28"/>
          <w:u w:val="single"/>
        </w:rPr>
        <w:t>1500-watt</w:t>
      </w:r>
      <w:r w:rsidRPr="008F00E4">
        <w:rPr>
          <w:rFonts w:cstheme="minorHAnsi"/>
          <w:sz w:val="28"/>
          <w:szCs w:val="28"/>
          <w:u w:val="single"/>
        </w:rPr>
        <w:t xml:space="preserve"> Steam Iron</w:t>
      </w:r>
    </w:p>
    <w:p w:rsidR="00626357" w:rsidP="00626357" w:rsidRDefault="00E132EE" w14:paraId="7D1B7791" w14:textId="186EF9BE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rmal sensors that will automatically shut of iron if left in a location for more than 10 min</w:t>
      </w:r>
      <w:r w:rsidR="00AD0103">
        <w:rPr>
          <w:rFonts w:cstheme="minorHAnsi"/>
          <w:sz w:val="28"/>
          <w:szCs w:val="28"/>
        </w:rPr>
        <w:t>utes</w:t>
      </w:r>
      <w:r w:rsidR="003C6112">
        <w:rPr>
          <w:rFonts w:cstheme="minorHAnsi"/>
          <w:sz w:val="28"/>
          <w:szCs w:val="28"/>
        </w:rPr>
        <w:t>.</w:t>
      </w:r>
    </w:p>
    <w:p w:rsidR="00AD0103" w:rsidP="00626357" w:rsidRDefault="00AD0103" w14:paraId="0D84525F" w14:textId="7DE62B61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Free of cords while ironing, to charge </w:t>
      </w:r>
      <w:r w:rsidR="003C6112">
        <w:rPr>
          <w:rFonts w:cstheme="minorHAnsi"/>
          <w:sz w:val="28"/>
          <w:szCs w:val="28"/>
        </w:rPr>
        <w:t>USB-C cable or wireless charger is provided.</w:t>
      </w:r>
    </w:p>
    <w:p w:rsidR="003C6112" w:rsidP="00626357" w:rsidRDefault="008C63F6" w14:paraId="021B1A5C" w14:textId="5490C929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Loaded with a </w:t>
      </w:r>
      <w:r w:rsidR="00DD3DDF">
        <w:rPr>
          <w:rFonts w:cstheme="minorHAnsi"/>
          <w:sz w:val="28"/>
          <w:szCs w:val="28"/>
        </w:rPr>
        <w:t>dual tipped shot of steam for those tough wrinkles.</w:t>
      </w:r>
    </w:p>
    <w:p w:rsidR="00345280" w:rsidP="00037038" w:rsidRDefault="0004552C" w14:paraId="0FFDE5AC" w14:textId="41023BEA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Lifetime warranty, send </w:t>
      </w:r>
      <w:r w:rsidR="00345280">
        <w:rPr>
          <w:rFonts w:cstheme="minorHAnsi"/>
          <w:sz w:val="28"/>
          <w:szCs w:val="28"/>
        </w:rPr>
        <w:t xml:space="preserve">us </w:t>
      </w:r>
      <w:proofErr w:type="gramStart"/>
      <w:r w:rsidR="00345280">
        <w:rPr>
          <w:rFonts w:cstheme="minorHAnsi"/>
          <w:sz w:val="28"/>
          <w:szCs w:val="28"/>
        </w:rPr>
        <w:t>a</w:t>
      </w:r>
      <w:proofErr w:type="gramEnd"/>
      <w:r w:rsidR="00345280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email over to </w:t>
      </w:r>
      <w:hyperlink w:history="1" r:id="rId8">
        <w:r w:rsidRPr="00F8017A" w:rsidR="00345280">
          <w:rPr>
            <w:rStyle w:val="Hyperlink"/>
            <w:rFonts w:cstheme="minorHAnsi"/>
            <w:sz w:val="28"/>
            <w:szCs w:val="28"/>
          </w:rPr>
          <w:t>C&amp;Ccleaning@gmail.com</w:t>
        </w:r>
      </w:hyperlink>
      <w:r w:rsidR="00BD1EB0">
        <w:rPr>
          <w:rFonts w:cstheme="minorHAnsi"/>
          <w:sz w:val="28"/>
          <w:szCs w:val="28"/>
        </w:rPr>
        <w:t xml:space="preserve"> and will ship a new one right to your door free of charge.</w:t>
      </w:r>
    </w:p>
    <w:p w:rsidR="00345280" w:rsidP="00345280" w:rsidRDefault="00345280" w14:paraId="4CC6759A" w14:textId="77777777">
      <w:pPr>
        <w:rPr>
          <w:rFonts w:cstheme="minorHAnsi"/>
          <w:color w:val="7030A0"/>
          <w:sz w:val="28"/>
          <w:szCs w:val="28"/>
        </w:rPr>
      </w:pPr>
    </w:p>
    <w:p w:rsidR="00345280" w:rsidP="00345280" w:rsidRDefault="00345280" w14:paraId="61B31C8C" w14:textId="77777777">
      <w:pPr>
        <w:rPr>
          <w:rFonts w:cstheme="minorHAnsi"/>
          <w:color w:val="7030A0"/>
          <w:sz w:val="28"/>
          <w:szCs w:val="28"/>
        </w:rPr>
      </w:pPr>
    </w:p>
    <w:p w:rsidR="00345280" w:rsidP="00345280" w:rsidRDefault="00345280" w14:paraId="520B5B21" w14:textId="77777777">
      <w:pPr>
        <w:rPr>
          <w:rFonts w:cstheme="minorHAnsi"/>
          <w:color w:val="7030A0"/>
          <w:sz w:val="28"/>
          <w:szCs w:val="28"/>
        </w:rPr>
      </w:pPr>
    </w:p>
    <w:p w:rsidR="00345280" w:rsidP="00345280" w:rsidRDefault="00345280" w14:paraId="4718461A" w14:textId="77777777">
      <w:pPr>
        <w:rPr>
          <w:rFonts w:cstheme="minorHAnsi"/>
          <w:color w:val="7030A0"/>
          <w:sz w:val="28"/>
          <w:szCs w:val="28"/>
        </w:rPr>
      </w:pPr>
    </w:p>
    <w:p w:rsidR="00345280" w:rsidP="00345280" w:rsidRDefault="00345280" w14:paraId="635865CB" w14:textId="77777777">
      <w:pPr>
        <w:rPr>
          <w:rFonts w:cstheme="minorHAnsi"/>
          <w:color w:val="7030A0"/>
          <w:sz w:val="28"/>
          <w:szCs w:val="28"/>
        </w:rPr>
      </w:pPr>
    </w:p>
    <w:p w:rsidR="00D107D2" w:rsidP="00345280" w:rsidRDefault="00D107D2" w14:paraId="6230E1FE" w14:textId="77777777">
      <w:pPr>
        <w:rPr>
          <w:rFonts w:cstheme="minorHAnsi"/>
          <w:color w:val="7030A0"/>
          <w:sz w:val="28"/>
          <w:szCs w:val="28"/>
        </w:rPr>
      </w:pPr>
    </w:p>
    <w:p w:rsidRPr="00F40EA3" w:rsidR="00D107D2" w:rsidP="00345280" w:rsidRDefault="00D107D2" w14:paraId="1A4DE3C0" w14:textId="77777777">
      <w:pPr>
        <w:rPr>
          <w:rFonts w:cstheme="minorHAnsi"/>
          <w:color w:val="7030A0"/>
          <w:sz w:val="48"/>
          <w:szCs w:val="48"/>
        </w:rPr>
      </w:pPr>
    </w:p>
    <w:p w:rsidRPr="00F40EA3" w:rsidR="009F3AF0" w:rsidP="00345280" w:rsidRDefault="009F3AF0" w14:paraId="1481D353" w14:textId="085AB13B">
      <w:pPr>
        <w:rPr>
          <w:rFonts w:cstheme="minorHAnsi"/>
          <w:color w:val="7030A0"/>
          <w:sz w:val="48"/>
          <w:szCs w:val="48"/>
        </w:rPr>
      </w:pPr>
      <w:bookmarkStart w:name="_Toc116310561" w:id="3"/>
      <w:r w:rsidRPr="00F40EA3">
        <w:rPr>
          <w:rStyle w:val="Heading1Char"/>
          <w:color w:val="7030A0"/>
          <w:sz w:val="48"/>
          <w:szCs w:val="48"/>
        </w:rPr>
        <w:t>Product</w:t>
      </w:r>
      <w:bookmarkEnd w:id="3"/>
      <w:r w:rsidRPr="00F40EA3">
        <w:rPr>
          <w:rFonts w:cstheme="minorHAnsi"/>
          <w:color w:val="7030A0"/>
          <w:sz w:val="48"/>
          <w:szCs w:val="48"/>
        </w:rPr>
        <w:t xml:space="preserve"> </w:t>
      </w:r>
      <w:r w:rsidRPr="00F40EA3">
        <w:rPr>
          <w:rStyle w:val="Heading1Char"/>
          <w:color w:val="7030A0"/>
          <w:sz w:val="48"/>
          <w:szCs w:val="48"/>
        </w:rPr>
        <w:t>Attributes</w:t>
      </w:r>
      <w:r w:rsidRPr="00F40EA3">
        <w:rPr>
          <w:rFonts w:cstheme="minorHAnsi"/>
          <w:color w:val="7030A0"/>
          <w:sz w:val="48"/>
          <w:szCs w:val="48"/>
        </w:rPr>
        <w:t>:</w:t>
      </w:r>
    </w:p>
    <w:p w:rsidRPr="00345280" w:rsidR="00D107D2" w:rsidP="00345280" w:rsidRDefault="00D107D2" w14:paraId="6AC4322F" w14:textId="77777777">
      <w:pPr>
        <w:rPr>
          <w:rFonts w:cstheme="minorHAnsi"/>
          <w:sz w:val="28"/>
          <w:szCs w:val="28"/>
        </w:rPr>
      </w:pPr>
    </w:p>
    <w:tbl>
      <w:tblPr>
        <w:tblStyle w:val="GridTable1Light-Accent3"/>
        <w:tblW w:w="0" w:type="auto"/>
        <w:tblInd w:w="1135" w:type="dxa"/>
        <w:tblLook w:val="04A0" w:firstRow="1" w:lastRow="0" w:firstColumn="1" w:lastColumn="0" w:noHBand="0" w:noVBand="1"/>
      </w:tblPr>
      <w:tblGrid>
        <w:gridCol w:w="712"/>
        <w:gridCol w:w="3407"/>
        <w:gridCol w:w="2966"/>
      </w:tblGrid>
      <w:tr w:rsidR="00AB143E" w:rsidTr="00F40EA3" w14:paraId="3C197F9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CCCCFF"/>
          </w:tcPr>
          <w:p w:rsidRPr="00F40EA3" w:rsidR="00AB143E" w:rsidP="00A74CBA" w:rsidRDefault="00625343" w14:paraId="162FDEF6" w14:textId="6FAE5F6C">
            <w:pPr>
              <w:jc w:val="center"/>
              <w:rPr>
                <w:rFonts w:cstheme="minorHAnsi"/>
                <w:color w:val="7030A0"/>
                <w:sz w:val="36"/>
                <w:szCs w:val="36"/>
              </w:rPr>
            </w:pPr>
            <w:r w:rsidRPr="00F40EA3">
              <w:rPr>
                <w:rFonts w:cstheme="minorHAnsi"/>
                <w:color w:val="7030A0"/>
                <w:sz w:val="36"/>
                <w:szCs w:val="36"/>
              </w:rPr>
              <w:t>ID</w:t>
            </w:r>
          </w:p>
        </w:tc>
        <w:tc>
          <w:tcPr>
            <w:tcW w:w="3407" w:type="dxa"/>
            <w:shd w:val="clear" w:color="auto" w:fill="CCCCFF"/>
          </w:tcPr>
          <w:p w:rsidRPr="00F40EA3" w:rsidR="00AB143E" w:rsidP="00F40EA3" w:rsidRDefault="00AB143E" w14:paraId="7414B28C" w14:textId="215D5F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7030A0"/>
                <w:sz w:val="36"/>
                <w:szCs w:val="36"/>
              </w:rPr>
            </w:pPr>
            <w:r w:rsidRPr="00F40EA3">
              <w:rPr>
                <w:rFonts w:cstheme="minorHAnsi"/>
                <w:color w:val="7030A0"/>
                <w:sz w:val="36"/>
                <w:szCs w:val="36"/>
              </w:rPr>
              <w:t>Attributes</w:t>
            </w:r>
          </w:p>
        </w:tc>
        <w:tc>
          <w:tcPr>
            <w:tcW w:w="2966" w:type="dxa"/>
            <w:shd w:val="clear" w:color="auto" w:fill="CCCCFF"/>
          </w:tcPr>
          <w:p w:rsidRPr="00F40EA3" w:rsidR="00AB143E" w:rsidP="00037038" w:rsidRDefault="00AB143E" w14:paraId="5912AA3B" w14:textId="22D668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7030A0"/>
                <w:sz w:val="36"/>
                <w:szCs w:val="36"/>
              </w:rPr>
            </w:pPr>
            <w:r w:rsidRPr="00F40EA3">
              <w:rPr>
                <w:rFonts w:cstheme="minorHAnsi"/>
                <w:color w:val="7030A0"/>
                <w:sz w:val="36"/>
                <w:szCs w:val="36"/>
              </w:rPr>
              <w:t>Sample Data</w:t>
            </w:r>
          </w:p>
        </w:tc>
      </w:tr>
      <w:tr w:rsidRPr="00D107D2" w:rsidR="00AB143E" w:rsidTr="00F40EA3" w14:paraId="4C508D38" w14:textId="77777777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F40EA3" w:rsidR="00AB143E" w:rsidP="00037038" w:rsidRDefault="009E34A3" w14:paraId="119D4AA2" w14:textId="408CBD32">
            <w:pPr>
              <w:rPr>
                <w:rFonts w:cstheme="minorHAnsi"/>
                <w:color w:val="7030A0"/>
                <w:sz w:val="32"/>
                <w:szCs w:val="32"/>
              </w:rPr>
            </w:pPr>
            <w:r w:rsidRPr="00F40EA3">
              <w:rPr>
                <w:rFonts w:cstheme="minorHAnsi"/>
                <w:color w:val="7030A0"/>
                <w:sz w:val="32"/>
                <w:szCs w:val="32"/>
              </w:rPr>
              <w:t>UID</w:t>
            </w:r>
          </w:p>
        </w:tc>
        <w:tc>
          <w:tcPr>
            <w:tcW w:w="3407" w:type="dxa"/>
          </w:tcPr>
          <w:p w:rsidRPr="00D107D2" w:rsidR="00AB143E" w:rsidP="00037038" w:rsidRDefault="00AB143E" w14:paraId="393F80E5" w14:textId="11FF7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Product ID</w:t>
            </w:r>
          </w:p>
        </w:tc>
        <w:tc>
          <w:tcPr>
            <w:tcW w:w="2966" w:type="dxa"/>
          </w:tcPr>
          <w:p w:rsidRPr="00D107D2" w:rsidR="00AB143E" w:rsidP="00037038" w:rsidRDefault="00625343" w14:paraId="544092E7" w14:textId="72296E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30</w:t>
            </w:r>
          </w:p>
        </w:tc>
      </w:tr>
      <w:tr w:rsidRPr="00D107D2" w:rsidR="00AB143E" w:rsidTr="00F40EA3" w14:paraId="3CA1436A" w14:textId="77777777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36A69D22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49468D5C" w14:textId="51EAC5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Brand</w:t>
            </w:r>
          </w:p>
        </w:tc>
        <w:tc>
          <w:tcPr>
            <w:tcW w:w="2966" w:type="dxa"/>
          </w:tcPr>
          <w:p w:rsidRPr="00D107D2" w:rsidR="00AB143E" w:rsidP="00037038" w:rsidRDefault="00625343" w14:paraId="32A9F177" w14:textId="2E6F4C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C&amp;C</w:t>
            </w:r>
          </w:p>
        </w:tc>
      </w:tr>
      <w:tr w:rsidRPr="00D107D2" w:rsidR="00AB143E" w:rsidTr="00F40EA3" w14:paraId="1A4E2BD3" w14:textId="77777777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056ABBB1" w14:textId="456BE345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11A4038A" w14:textId="708DA7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Model</w:t>
            </w:r>
          </w:p>
        </w:tc>
        <w:tc>
          <w:tcPr>
            <w:tcW w:w="2966" w:type="dxa"/>
          </w:tcPr>
          <w:p w:rsidRPr="00D107D2" w:rsidR="00AB143E" w:rsidP="00037038" w:rsidRDefault="00F75609" w14:paraId="5C288A4A" w14:textId="5D1A47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 xml:space="preserve">2022 </w:t>
            </w:r>
            <w:r w:rsidRPr="00F75609">
              <w:rPr>
                <w:rFonts w:cstheme="minorHAnsi"/>
                <w:sz w:val="32"/>
                <w:szCs w:val="32"/>
              </w:rPr>
              <w:t>Cordless</w:t>
            </w:r>
            <w:r>
              <w:rPr>
                <w:rFonts w:cstheme="minorHAnsi"/>
                <w:sz w:val="32"/>
                <w:szCs w:val="32"/>
              </w:rPr>
              <w:t xml:space="preserve"> Freestyle</w:t>
            </w:r>
          </w:p>
        </w:tc>
      </w:tr>
      <w:tr w:rsidRPr="00D107D2" w:rsidR="00AB143E" w:rsidTr="00F40EA3" w14:paraId="1196C53E" w14:textId="77777777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3CE970DA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0888C80F" w14:textId="26AC59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Type</w:t>
            </w:r>
          </w:p>
        </w:tc>
        <w:tc>
          <w:tcPr>
            <w:tcW w:w="2966" w:type="dxa"/>
          </w:tcPr>
          <w:p w:rsidRPr="00D107D2" w:rsidR="00AB143E" w:rsidP="00037038" w:rsidRDefault="00DD2808" w14:paraId="026FAEEF" w14:textId="74D4C6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Steam</w:t>
            </w:r>
          </w:p>
        </w:tc>
      </w:tr>
      <w:tr w:rsidRPr="00D107D2" w:rsidR="00AB143E" w:rsidTr="00F40EA3" w14:paraId="7E252DD1" w14:textId="77777777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7A4E927D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5F4801C5" w14:textId="16CE10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Charge type</w:t>
            </w:r>
          </w:p>
        </w:tc>
        <w:tc>
          <w:tcPr>
            <w:tcW w:w="2966" w:type="dxa"/>
          </w:tcPr>
          <w:p w:rsidRPr="00D107D2" w:rsidR="00AB143E" w:rsidP="00037038" w:rsidRDefault="00DD2808" w14:paraId="6878D235" w14:textId="01F3F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USB-C</w:t>
            </w:r>
          </w:p>
        </w:tc>
      </w:tr>
      <w:tr w:rsidRPr="00D107D2" w:rsidR="00AB143E" w:rsidTr="00F40EA3" w14:paraId="2FA4240D" w14:textId="77777777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10C1294B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278E202C" w14:textId="248801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proofErr w:type="spellStart"/>
            <w:r w:rsidRPr="00D107D2">
              <w:rPr>
                <w:rFonts w:cstheme="minorHAnsi"/>
                <w:sz w:val="32"/>
                <w:szCs w:val="32"/>
              </w:rPr>
              <w:t>Colour</w:t>
            </w:r>
            <w:proofErr w:type="spellEnd"/>
          </w:p>
        </w:tc>
        <w:tc>
          <w:tcPr>
            <w:tcW w:w="2966" w:type="dxa"/>
          </w:tcPr>
          <w:p w:rsidRPr="00D107D2" w:rsidR="00AB143E" w:rsidP="00037038" w:rsidRDefault="00DD2808" w14:paraId="12750DEE" w14:textId="43DDA0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Black</w:t>
            </w:r>
          </w:p>
        </w:tc>
      </w:tr>
      <w:tr w:rsidRPr="00D107D2" w:rsidR="00AB143E" w:rsidTr="00F40EA3" w14:paraId="43AC1524" w14:textId="77777777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6DCD3383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43F4098E" w14:textId="01C496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Power wattage</w:t>
            </w:r>
          </w:p>
        </w:tc>
        <w:tc>
          <w:tcPr>
            <w:tcW w:w="2966" w:type="dxa"/>
          </w:tcPr>
          <w:p w:rsidRPr="00D107D2" w:rsidR="00AB143E" w:rsidP="00037038" w:rsidRDefault="00AB143E" w14:paraId="041F6681" w14:textId="2DE4EB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1500</w:t>
            </w:r>
          </w:p>
        </w:tc>
      </w:tr>
      <w:tr w:rsidRPr="00D107D2" w:rsidR="00AB143E" w:rsidTr="00F40EA3" w14:paraId="62EDA00E" w14:textId="77777777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13FAF853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3BB3DB59" w14:textId="635376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Weight (</w:t>
            </w:r>
            <w:proofErr w:type="spellStart"/>
            <w:r w:rsidRPr="00D107D2">
              <w:rPr>
                <w:rFonts w:cstheme="minorHAnsi"/>
                <w:sz w:val="32"/>
                <w:szCs w:val="32"/>
              </w:rPr>
              <w:t>lbs</w:t>
            </w:r>
            <w:proofErr w:type="spellEnd"/>
            <w:r w:rsidRPr="00D107D2">
              <w:rPr>
                <w:rFonts w:cstheme="minorHAnsi"/>
                <w:sz w:val="32"/>
                <w:szCs w:val="32"/>
              </w:rPr>
              <w:t>)</w:t>
            </w:r>
          </w:p>
        </w:tc>
        <w:tc>
          <w:tcPr>
            <w:tcW w:w="2966" w:type="dxa"/>
          </w:tcPr>
          <w:p w:rsidRPr="00D107D2" w:rsidR="00AB143E" w:rsidP="00037038" w:rsidRDefault="00AB143E" w14:paraId="7DF2B3EE" w14:textId="70AABB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3.5</w:t>
            </w:r>
          </w:p>
        </w:tc>
      </w:tr>
      <w:tr w:rsidRPr="00D107D2" w:rsidR="00AB143E" w:rsidTr="00F40EA3" w14:paraId="57AEE445" w14:textId="77777777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7FEFF1D5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512216D2" w14:textId="709ADB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Temp settings</w:t>
            </w:r>
          </w:p>
        </w:tc>
        <w:tc>
          <w:tcPr>
            <w:tcW w:w="2966" w:type="dxa"/>
          </w:tcPr>
          <w:p w:rsidRPr="00D107D2" w:rsidR="00AB143E" w:rsidP="00037038" w:rsidRDefault="00AB143E" w14:paraId="23D2590C" w14:textId="04723C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8 different temp settings</w:t>
            </w:r>
          </w:p>
        </w:tc>
      </w:tr>
      <w:tr w:rsidRPr="00D107D2" w:rsidR="00AB143E" w:rsidTr="00F40EA3" w14:paraId="3EA91DA0" w14:textId="77777777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1E5A0739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6B780CC5" w14:textId="13FAFA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Special feature</w:t>
            </w:r>
            <w:r>
              <w:rPr>
                <w:rFonts w:cstheme="minorHAnsi"/>
                <w:sz w:val="32"/>
                <w:szCs w:val="32"/>
              </w:rPr>
              <w:t>s</w:t>
            </w:r>
          </w:p>
        </w:tc>
        <w:tc>
          <w:tcPr>
            <w:tcW w:w="2966" w:type="dxa"/>
          </w:tcPr>
          <w:p w:rsidRPr="00D107D2" w:rsidR="00AB143E" w:rsidP="00037038" w:rsidRDefault="00AB143E" w14:paraId="778EDC5F" w14:textId="52D866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Auto shut off</w:t>
            </w:r>
          </w:p>
        </w:tc>
      </w:tr>
      <w:tr w:rsidRPr="00D107D2" w:rsidR="00AB143E" w:rsidTr="00F40EA3" w14:paraId="454E076B" w14:textId="77777777">
        <w:trPr>
          <w:trHeight w:val="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AB143E" w:rsidP="00037038" w:rsidRDefault="00AB143E" w14:paraId="577758F7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AB143E" w:rsidP="00037038" w:rsidRDefault="00AB143E" w14:paraId="60470B34" w14:textId="59CE39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Price</w:t>
            </w:r>
          </w:p>
        </w:tc>
        <w:tc>
          <w:tcPr>
            <w:tcW w:w="2966" w:type="dxa"/>
          </w:tcPr>
          <w:p w:rsidRPr="00D107D2" w:rsidR="00AB143E" w:rsidP="00037038" w:rsidRDefault="00AB143E" w14:paraId="2085BA6F" w14:textId="1BE57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156.00</w:t>
            </w:r>
          </w:p>
        </w:tc>
      </w:tr>
      <w:tr w:rsidRPr="00D107D2" w:rsidR="00AB143E" w:rsidTr="00F40EA3" w14:paraId="402F71E1" w14:textId="77777777">
        <w:trPr>
          <w:trHeight w:val="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F40EA3" w:rsidR="00AB143E" w:rsidP="00037038" w:rsidRDefault="008624FB" w14:paraId="03E8E407" w14:textId="0EB02262">
            <w:pPr>
              <w:rPr>
                <w:rFonts w:cstheme="minorHAnsi"/>
                <w:color w:val="7030A0"/>
                <w:sz w:val="32"/>
                <w:szCs w:val="32"/>
              </w:rPr>
            </w:pPr>
            <w:r w:rsidRPr="00F40EA3">
              <w:rPr>
                <w:rFonts w:cstheme="minorHAnsi"/>
                <w:color w:val="7030A0"/>
                <w:sz w:val="32"/>
                <w:szCs w:val="32"/>
              </w:rPr>
              <w:t>UK</w:t>
            </w:r>
          </w:p>
        </w:tc>
        <w:tc>
          <w:tcPr>
            <w:tcW w:w="3407" w:type="dxa"/>
          </w:tcPr>
          <w:p w:rsidRPr="00D107D2" w:rsidR="00AB143E" w:rsidP="00037038" w:rsidRDefault="00AB143E" w14:paraId="279E18A4" w14:textId="59A0AB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D107D2">
              <w:rPr>
                <w:rFonts w:cstheme="minorHAnsi"/>
                <w:sz w:val="32"/>
                <w:szCs w:val="32"/>
              </w:rPr>
              <w:t>Serial number</w:t>
            </w:r>
          </w:p>
        </w:tc>
        <w:tc>
          <w:tcPr>
            <w:tcW w:w="2966" w:type="dxa"/>
          </w:tcPr>
          <w:p w:rsidRPr="00D107D2" w:rsidR="00AB143E" w:rsidP="00037038" w:rsidRDefault="009C2EFE" w14:paraId="772421BE" w14:textId="1D76F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9C2EFE">
              <w:rPr>
                <w:rFonts w:cstheme="minorHAnsi"/>
                <w:sz w:val="32"/>
                <w:szCs w:val="32"/>
              </w:rPr>
              <w:t>‎B0</w:t>
            </w:r>
            <w:r w:rsidR="00081539">
              <w:rPr>
                <w:rFonts w:cstheme="minorHAnsi"/>
                <w:sz w:val="32"/>
                <w:szCs w:val="32"/>
              </w:rPr>
              <w:t>4</w:t>
            </w:r>
            <w:r w:rsidRPr="009C2EFE">
              <w:rPr>
                <w:rFonts w:cstheme="minorHAnsi"/>
                <w:sz w:val="32"/>
                <w:szCs w:val="32"/>
              </w:rPr>
              <w:t>D</w:t>
            </w:r>
            <w:r>
              <w:rPr>
                <w:rFonts w:cstheme="minorHAnsi"/>
                <w:sz w:val="32"/>
                <w:szCs w:val="32"/>
              </w:rPr>
              <w:t>E</w:t>
            </w:r>
            <w:r w:rsidR="003250CA">
              <w:rPr>
                <w:rFonts w:cstheme="minorHAnsi"/>
                <w:sz w:val="32"/>
                <w:szCs w:val="32"/>
              </w:rPr>
              <w:t>I3AD1</w:t>
            </w:r>
          </w:p>
        </w:tc>
      </w:tr>
      <w:tr w:rsidRPr="00D107D2" w:rsidR="00081539" w:rsidTr="00F40EA3" w14:paraId="1E8AA986" w14:textId="77777777">
        <w:trPr>
          <w:trHeight w:val="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2" w:type="dxa"/>
            <w:shd w:val="clear" w:color="auto" w:fill="auto"/>
          </w:tcPr>
          <w:p w:rsidRPr="00D107D2" w:rsidR="00081539" w:rsidP="00037038" w:rsidRDefault="00081539" w14:paraId="354F82C3" w14:textId="77777777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3407" w:type="dxa"/>
          </w:tcPr>
          <w:p w:rsidRPr="00D107D2" w:rsidR="00081539" w:rsidP="00037038" w:rsidRDefault="00081539" w14:paraId="46584E07" w14:textId="0F1CFE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Rating</w:t>
            </w:r>
          </w:p>
        </w:tc>
        <w:tc>
          <w:tcPr>
            <w:tcW w:w="2966" w:type="dxa"/>
          </w:tcPr>
          <w:p w:rsidRPr="009C2EFE" w:rsidR="00081539" w:rsidP="00037038" w:rsidRDefault="00081539" w14:paraId="44B63E8E" w14:textId="020344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4.7/5</w:t>
            </w:r>
          </w:p>
        </w:tc>
      </w:tr>
    </w:tbl>
    <w:p w:rsidRPr="00D107D2" w:rsidR="009F3AF0" w:rsidP="00037038" w:rsidRDefault="009F3AF0" w14:paraId="4C3FB789" w14:textId="77777777">
      <w:pPr>
        <w:rPr>
          <w:rFonts w:cstheme="minorHAnsi"/>
          <w:color w:val="7030A0"/>
          <w:sz w:val="32"/>
          <w:szCs w:val="32"/>
        </w:rPr>
      </w:pPr>
    </w:p>
    <w:p w:rsidR="00E15A53" w:rsidP="00006884" w:rsidRDefault="00E15A53" w14:paraId="3A21A72D" w14:textId="77777777">
      <w:pPr>
        <w:jc w:val="center"/>
        <w:rPr>
          <w:rFonts w:cstheme="minorHAnsi"/>
          <w:color w:val="7030A0"/>
          <w:sz w:val="36"/>
          <w:szCs w:val="36"/>
        </w:rPr>
      </w:pPr>
    </w:p>
    <w:p w:rsidR="000B1655" w:rsidP="00006884" w:rsidRDefault="000B1655" w14:paraId="5247D860" w14:textId="77777777">
      <w:pPr>
        <w:jc w:val="center"/>
        <w:rPr>
          <w:rFonts w:cstheme="minorHAnsi"/>
          <w:color w:val="7030A0"/>
          <w:sz w:val="36"/>
          <w:szCs w:val="36"/>
        </w:rPr>
      </w:pPr>
    </w:p>
    <w:p w:rsidR="000B1655" w:rsidP="00006884" w:rsidRDefault="000B1655" w14:paraId="4D4E3136" w14:textId="77777777">
      <w:pPr>
        <w:jc w:val="center"/>
        <w:rPr>
          <w:rFonts w:cstheme="minorHAnsi"/>
          <w:color w:val="7030A0"/>
          <w:sz w:val="36"/>
          <w:szCs w:val="36"/>
        </w:rPr>
      </w:pPr>
    </w:p>
    <w:p w:rsidRPr="009D1EB2" w:rsidR="00B84DE1" w:rsidP="00B365DA" w:rsidRDefault="00B84DE1" w14:paraId="4DAB2262" w14:textId="77777777">
      <w:pPr>
        <w:spacing w:after="0" w:line="240" w:lineRule="auto"/>
        <w:ind w:firstLine="720"/>
        <w:jc w:val="right"/>
        <w:rPr>
          <w:rFonts w:cstheme="minorHAnsi"/>
          <w:color w:val="6600CC"/>
          <w:sz w:val="44"/>
          <w:szCs w:val="44"/>
        </w:rPr>
      </w:pPr>
      <w:r w:rsidRPr="009D1EB2">
        <w:rPr>
          <w:rFonts w:cstheme="minorHAnsi"/>
          <w:color w:val="6600CC"/>
          <w:sz w:val="44"/>
          <w:szCs w:val="44"/>
        </w:rPr>
        <w:t>Continental Cleaning Products</w:t>
      </w:r>
      <w:r w:rsidRPr="009D1EB2">
        <w:rPr>
          <w:color w:val="6600CC"/>
          <w:sz w:val="44"/>
          <w:szCs w:val="44"/>
        </w:rPr>
        <w:t xml:space="preserve"> </w:t>
      </w:r>
      <w:r w:rsidRPr="009D1EB2">
        <w:rPr>
          <w:rFonts w:cstheme="minorHAnsi"/>
          <w:color w:val="6600CC"/>
          <w:sz w:val="44"/>
          <w:szCs w:val="44"/>
        </w:rPr>
        <w:t>®</w:t>
      </w:r>
    </w:p>
    <w:p w:rsidRPr="00B365DA" w:rsidR="000B1655" w:rsidP="00B365DA" w:rsidRDefault="007D2ABF" w14:paraId="5E63E32A" w14:textId="573B2F36">
      <w:pPr>
        <w:spacing w:after="0" w:line="240" w:lineRule="auto"/>
        <w:jc w:val="right"/>
        <w:rPr>
          <w:rFonts w:cstheme="minorHAnsi"/>
          <w:sz w:val="36"/>
          <w:szCs w:val="36"/>
        </w:rPr>
      </w:pPr>
      <w:r w:rsidRPr="00B365DA">
        <w:rPr>
          <w:rFonts w:cstheme="minorHAnsi"/>
          <w:sz w:val="36"/>
          <w:szCs w:val="36"/>
        </w:rPr>
        <w:t xml:space="preserve">3966 </w:t>
      </w:r>
      <w:r w:rsidRPr="00B365DA" w:rsidR="00CB6402">
        <w:rPr>
          <w:rFonts w:cstheme="minorHAnsi"/>
          <w:sz w:val="36"/>
          <w:szCs w:val="36"/>
        </w:rPr>
        <w:t>London</w:t>
      </w:r>
      <w:r w:rsidRPr="00B365DA">
        <w:rPr>
          <w:rFonts w:cstheme="minorHAnsi"/>
          <w:sz w:val="36"/>
          <w:szCs w:val="36"/>
        </w:rPr>
        <w:t xml:space="preserve"> line</w:t>
      </w:r>
    </w:p>
    <w:p w:rsidRPr="00B365DA" w:rsidR="007D2ABF" w:rsidP="00B365DA" w:rsidRDefault="007D2ABF" w14:paraId="69965DFC" w14:textId="32A42A2B">
      <w:pPr>
        <w:spacing w:after="0" w:line="240" w:lineRule="auto"/>
        <w:jc w:val="right"/>
        <w:rPr>
          <w:rFonts w:cstheme="minorHAnsi"/>
          <w:sz w:val="36"/>
          <w:szCs w:val="36"/>
        </w:rPr>
      </w:pPr>
      <w:r w:rsidRPr="00B365DA">
        <w:rPr>
          <w:rFonts w:cstheme="minorHAnsi"/>
          <w:sz w:val="36"/>
          <w:szCs w:val="36"/>
        </w:rPr>
        <w:t>Sarnia, ON N</w:t>
      </w:r>
      <w:r w:rsidRPr="00B365DA" w:rsidR="00CB6402">
        <w:rPr>
          <w:rFonts w:cstheme="minorHAnsi"/>
          <w:sz w:val="36"/>
          <w:szCs w:val="36"/>
        </w:rPr>
        <w:t>9F 6F4</w:t>
      </w:r>
    </w:p>
    <w:p w:rsidRPr="00B365DA" w:rsidR="00CB6402" w:rsidP="00B365DA" w:rsidRDefault="00CB6402" w14:paraId="173B7B4C" w14:textId="7BBBB1E8">
      <w:pPr>
        <w:spacing w:after="0" w:line="240" w:lineRule="auto"/>
        <w:jc w:val="right"/>
        <w:rPr>
          <w:rFonts w:cstheme="minorHAnsi"/>
          <w:sz w:val="36"/>
          <w:szCs w:val="36"/>
        </w:rPr>
      </w:pPr>
      <w:r w:rsidRPr="00B365DA">
        <w:rPr>
          <w:rFonts w:cstheme="minorHAnsi"/>
          <w:sz w:val="36"/>
          <w:szCs w:val="36"/>
        </w:rPr>
        <w:t>519-331-8846</w:t>
      </w:r>
    </w:p>
    <w:p w:rsidRPr="00503D86" w:rsidR="00B365DA" w:rsidP="00503D86" w:rsidRDefault="005D37B1" w14:paraId="597AAE67" w14:textId="4BEBB38D">
      <w:pPr>
        <w:pStyle w:val="Heading1"/>
        <w:rPr>
          <w:color w:val="7030A0"/>
          <w:sz w:val="40"/>
          <w:szCs w:val="40"/>
        </w:rPr>
      </w:pPr>
      <w:bookmarkStart w:name="_Toc116310562" w:id="4"/>
      <w:r w:rsidRPr="00503D86">
        <w:rPr>
          <w:color w:val="7030A0"/>
          <w:sz w:val="40"/>
          <w:szCs w:val="40"/>
        </w:rPr>
        <w:t>Customer Sales Invoice</w:t>
      </w:r>
      <w:bookmarkEnd w:id="4"/>
    </w:p>
    <w:p w:rsidRPr="00B365DA" w:rsidR="00490202" w:rsidP="00A75BB5" w:rsidRDefault="005D37B1" w14:paraId="7135D3F2" w14:textId="35D2A516">
      <w:pPr>
        <w:spacing w:after="0" w:line="240" w:lineRule="auto"/>
        <w:rPr>
          <w:rFonts w:cstheme="minorHAnsi"/>
          <w:sz w:val="24"/>
          <w:szCs w:val="24"/>
        </w:rPr>
      </w:pPr>
      <w:r w:rsidRPr="00B365DA">
        <w:rPr>
          <w:rFonts w:cstheme="minorHAnsi"/>
          <w:color w:val="7030A0"/>
          <w:sz w:val="24"/>
          <w:szCs w:val="24"/>
        </w:rPr>
        <w:t>Customer ID:</w:t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9A51DB">
        <w:rPr>
          <w:rFonts w:cstheme="minorHAnsi"/>
          <w:sz w:val="24"/>
          <w:szCs w:val="24"/>
        </w:rPr>
        <w:t>2130</w:t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>Order ID:</w:t>
      </w:r>
      <w:r w:rsidRPr="00B365DA" w:rsidR="003D1275">
        <w:rPr>
          <w:rFonts w:cstheme="minorHAnsi"/>
          <w:color w:val="7030A0"/>
          <w:sz w:val="24"/>
          <w:szCs w:val="24"/>
        </w:rPr>
        <w:tab/>
      </w:r>
      <w:r w:rsidRPr="00B365DA" w:rsidR="00B365DA">
        <w:rPr>
          <w:rFonts w:cstheme="minorHAnsi"/>
          <w:color w:val="7030A0"/>
          <w:sz w:val="24"/>
          <w:szCs w:val="24"/>
        </w:rPr>
        <w:tab/>
      </w:r>
      <w:r w:rsidRPr="00B365DA" w:rsidR="00387D62">
        <w:rPr>
          <w:rFonts w:cstheme="minorHAnsi"/>
          <w:sz w:val="24"/>
          <w:szCs w:val="24"/>
        </w:rPr>
        <w:t>10728</w:t>
      </w:r>
    </w:p>
    <w:p w:rsidRPr="00B365DA" w:rsidR="00490202" w:rsidP="00490202" w:rsidRDefault="005D37B1" w14:paraId="64AF1458" w14:textId="2B6AA898">
      <w:pPr>
        <w:spacing w:after="0" w:line="240" w:lineRule="auto"/>
        <w:rPr>
          <w:rFonts w:cstheme="minorHAnsi"/>
          <w:color w:val="7030A0"/>
          <w:sz w:val="24"/>
          <w:szCs w:val="24"/>
        </w:rPr>
      </w:pPr>
      <w:r w:rsidRPr="00B365DA">
        <w:rPr>
          <w:rFonts w:cstheme="minorHAnsi"/>
          <w:color w:val="7030A0"/>
          <w:sz w:val="24"/>
          <w:szCs w:val="24"/>
        </w:rPr>
        <w:t>Customer name:</w:t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9A51DB">
        <w:rPr>
          <w:rFonts w:cstheme="minorHAnsi"/>
          <w:sz w:val="24"/>
          <w:szCs w:val="24"/>
        </w:rPr>
        <w:t>Quick Cleaning</w:t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>Order Date:</w:t>
      </w:r>
      <w:r w:rsidRPr="00B365DA" w:rsidR="00387D62">
        <w:rPr>
          <w:rFonts w:cstheme="minorHAnsi"/>
          <w:color w:val="7030A0"/>
          <w:sz w:val="24"/>
          <w:szCs w:val="24"/>
        </w:rPr>
        <w:tab/>
      </w:r>
      <w:r w:rsidRPr="00B365DA" w:rsidR="00B365DA">
        <w:rPr>
          <w:rFonts w:cstheme="minorHAnsi"/>
          <w:color w:val="7030A0"/>
          <w:sz w:val="24"/>
          <w:szCs w:val="24"/>
        </w:rPr>
        <w:tab/>
      </w:r>
      <w:r w:rsidRPr="00B365DA" w:rsidR="00387D62">
        <w:rPr>
          <w:rFonts w:cstheme="minorHAnsi"/>
          <w:sz w:val="24"/>
          <w:szCs w:val="24"/>
        </w:rPr>
        <w:t>06/13/2022</w:t>
      </w:r>
    </w:p>
    <w:p w:rsidRPr="00B365DA" w:rsidR="005D37B1" w:rsidP="00490202" w:rsidRDefault="005D37B1" w14:paraId="0E363866" w14:textId="21112FFC">
      <w:pPr>
        <w:spacing w:after="0" w:line="240" w:lineRule="auto"/>
        <w:rPr>
          <w:rFonts w:cstheme="minorHAnsi"/>
          <w:color w:val="7030A0"/>
          <w:sz w:val="24"/>
          <w:szCs w:val="24"/>
        </w:rPr>
      </w:pPr>
      <w:r w:rsidRPr="00B365DA">
        <w:rPr>
          <w:rFonts w:cstheme="minorHAnsi"/>
          <w:color w:val="7030A0"/>
          <w:sz w:val="24"/>
          <w:szCs w:val="24"/>
        </w:rPr>
        <w:t xml:space="preserve">Customer </w:t>
      </w:r>
      <w:r w:rsidRPr="00B365DA" w:rsidR="00490202">
        <w:rPr>
          <w:rFonts w:cstheme="minorHAnsi"/>
          <w:color w:val="7030A0"/>
          <w:sz w:val="24"/>
          <w:szCs w:val="24"/>
        </w:rPr>
        <w:t>Address</w:t>
      </w:r>
      <w:r w:rsidRPr="00B365DA">
        <w:rPr>
          <w:rFonts w:cstheme="minorHAnsi"/>
          <w:color w:val="7030A0"/>
          <w:sz w:val="24"/>
          <w:szCs w:val="24"/>
        </w:rPr>
        <w:t>:</w:t>
      </w:r>
      <w:r w:rsidRPr="00B365DA" w:rsidR="00490202">
        <w:rPr>
          <w:rFonts w:cstheme="minorHAnsi"/>
          <w:color w:val="7030A0"/>
          <w:sz w:val="24"/>
          <w:szCs w:val="24"/>
        </w:rPr>
        <w:t xml:space="preserve"> </w:t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9A51DB">
        <w:rPr>
          <w:rFonts w:cstheme="minorHAnsi"/>
          <w:sz w:val="24"/>
          <w:szCs w:val="24"/>
        </w:rPr>
        <w:t>732</w:t>
      </w:r>
      <w:r w:rsidRPr="00B365DA" w:rsidR="00264FF9">
        <w:rPr>
          <w:rFonts w:cstheme="minorHAnsi"/>
          <w:sz w:val="24"/>
          <w:szCs w:val="24"/>
        </w:rPr>
        <w:t xml:space="preserve"> right street </w:t>
      </w:r>
      <w:r w:rsidRPr="00B365DA" w:rsidR="00490202">
        <w:rPr>
          <w:rFonts w:cstheme="minorHAnsi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>Associate ID:</w:t>
      </w:r>
      <w:r w:rsidRPr="00B365DA" w:rsidR="00387D62">
        <w:rPr>
          <w:rFonts w:cstheme="minorHAnsi"/>
          <w:color w:val="7030A0"/>
          <w:sz w:val="24"/>
          <w:szCs w:val="24"/>
        </w:rPr>
        <w:tab/>
      </w:r>
      <w:r w:rsidRPr="00B365DA" w:rsidR="00B365DA">
        <w:rPr>
          <w:rFonts w:cstheme="minorHAnsi"/>
          <w:color w:val="7030A0"/>
          <w:sz w:val="24"/>
          <w:szCs w:val="24"/>
        </w:rPr>
        <w:tab/>
      </w:r>
      <w:r w:rsidRPr="00B365DA" w:rsidR="00387D62">
        <w:rPr>
          <w:rFonts w:cstheme="minorHAnsi"/>
          <w:color w:val="7030A0"/>
          <w:sz w:val="24"/>
          <w:szCs w:val="24"/>
        </w:rPr>
        <w:t>3</w:t>
      </w:r>
      <w:r w:rsidRPr="00B365DA" w:rsidR="00387D62">
        <w:rPr>
          <w:rFonts w:cstheme="minorHAnsi"/>
          <w:sz w:val="24"/>
          <w:szCs w:val="24"/>
        </w:rPr>
        <w:t>07</w:t>
      </w:r>
    </w:p>
    <w:p w:rsidRPr="00B365DA" w:rsidR="00490202" w:rsidP="00490202" w:rsidRDefault="00264FF9" w14:paraId="7989F733" w14:textId="10551D27">
      <w:pPr>
        <w:spacing w:after="0" w:line="240" w:lineRule="auto"/>
        <w:rPr>
          <w:rFonts w:cstheme="minorHAnsi"/>
          <w:color w:val="7030A0"/>
          <w:sz w:val="24"/>
          <w:szCs w:val="24"/>
        </w:rPr>
      </w:pPr>
      <w:r w:rsidRPr="00B365DA">
        <w:rPr>
          <w:rFonts w:cstheme="minorHAnsi"/>
          <w:color w:val="7030A0"/>
          <w:sz w:val="24"/>
          <w:szCs w:val="24"/>
        </w:rPr>
        <w:tab/>
      </w:r>
      <w:r w:rsidRPr="00B365DA">
        <w:rPr>
          <w:rFonts w:cstheme="minorHAnsi"/>
          <w:color w:val="7030A0"/>
          <w:sz w:val="24"/>
          <w:szCs w:val="24"/>
        </w:rPr>
        <w:tab/>
      </w:r>
      <w:r w:rsidRPr="00B365DA">
        <w:rPr>
          <w:rFonts w:cstheme="minorHAnsi"/>
          <w:color w:val="7030A0"/>
          <w:sz w:val="24"/>
          <w:szCs w:val="24"/>
        </w:rPr>
        <w:tab/>
      </w:r>
      <w:r w:rsidRPr="00B365DA">
        <w:rPr>
          <w:rFonts w:cstheme="minorHAnsi"/>
          <w:sz w:val="24"/>
          <w:szCs w:val="24"/>
        </w:rPr>
        <w:t xml:space="preserve">Petrolia, ONT </w:t>
      </w:r>
      <w:r w:rsidRPr="00B365DA" w:rsidR="003D1275">
        <w:rPr>
          <w:rFonts w:cstheme="minorHAnsi"/>
          <w:sz w:val="24"/>
          <w:szCs w:val="24"/>
        </w:rPr>
        <w:t>N0N 1R0</w:t>
      </w:r>
      <w:r w:rsidRPr="00B365DA" w:rsidR="00490202">
        <w:rPr>
          <w:rFonts w:cstheme="minorHAnsi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ab/>
      </w:r>
      <w:r w:rsidRPr="00B365DA" w:rsidR="00490202">
        <w:rPr>
          <w:rFonts w:cstheme="minorHAnsi"/>
          <w:color w:val="7030A0"/>
          <w:sz w:val="24"/>
          <w:szCs w:val="24"/>
        </w:rPr>
        <w:t>Associate Name:</w:t>
      </w:r>
      <w:r w:rsidRPr="00B365DA" w:rsidR="00387D62">
        <w:rPr>
          <w:rFonts w:cstheme="minorHAnsi"/>
          <w:color w:val="7030A0"/>
          <w:sz w:val="24"/>
          <w:szCs w:val="24"/>
        </w:rPr>
        <w:tab/>
      </w:r>
      <w:r w:rsidRPr="00B365DA" w:rsidR="00B365DA">
        <w:rPr>
          <w:rFonts w:cstheme="minorHAnsi"/>
          <w:sz w:val="24"/>
          <w:szCs w:val="24"/>
        </w:rPr>
        <w:t xml:space="preserve">John Baker </w:t>
      </w:r>
    </w:p>
    <w:p w:rsidR="00490202" w:rsidP="00490202" w:rsidRDefault="00490202" w14:paraId="2D53D885" w14:textId="77777777">
      <w:pPr>
        <w:pBdr>
          <w:bottom w:val="single" w:color="7030A0" w:sz="12" w:space="1"/>
        </w:pBdr>
        <w:spacing w:after="0" w:line="240" w:lineRule="auto"/>
        <w:rPr>
          <w:rFonts w:cstheme="minorHAnsi"/>
          <w:color w:val="7030A0"/>
          <w:sz w:val="24"/>
          <w:szCs w:val="24"/>
        </w:rPr>
      </w:pPr>
    </w:p>
    <w:p w:rsidR="00490202" w:rsidP="00490202" w:rsidRDefault="00490202" w14:paraId="778540E2" w14:textId="77777777">
      <w:pPr>
        <w:spacing w:after="0" w:line="240" w:lineRule="auto"/>
        <w:rPr>
          <w:rFonts w:cstheme="minorHAnsi"/>
          <w:color w:val="7030A0"/>
          <w:sz w:val="24"/>
          <w:szCs w:val="24"/>
        </w:rPr>
      </w:pPr>
    </w:p>
    <w:tbl>
      <w:tblPr>
        <w:tblStyle w:val="TableGridLight"/>
        <w:tblW w:w="10283" w:type="dxa"/>
        <w:tblInd w:w="-470" w:type="dxa"/>
        <w:tblLook w:val="04A0" w:firstRow="1" w:lastRow="0" w:firstColumn="1" w:lastColumn="0" w:noHBand="0" w:noVBand="1"/>
      </w:tblPr>
      <w:tblGrid>
        <w:gridCol w:w="986"/>
        <w:gridCol w:w="985"/>
        <w:gridCol w:w="832"/>
        <w:gridCol w:w="800"/>
        <w:gridCol w:w="3835"/>
        <w:gridCol w:w="630"/>
        <w:gridCol w:w="1080"/>
        <w:gridCol w:w="1135"/>
      </w:tblGrid>
      <w:tr w:rsidR="00311335" w:rsidTr="0064286C" w14:paraId="16980CEE" w14:textId="77777777">
        <w:tc>
          <w:tcPr>
            <w:tcW w:w="986" w:type="dxa"/>
            <w:shd w:val="clear" w:color="auto" w:fill="CCCCFF"/>
          </w:tcPr>
          <w:p w:rsidR="0064286C" w:rsidP="00490202" w:rsidRDefault="0064286C" w14:paraId="2C3DB07F" w14:textId="419A8D3E">
            <w:pPr>
              <w:rPr>
                <w:rFonts w:cstheme="minorHAnsi"/>
                <w:color w:val="7030A0"/>
                <w:sz w:val="24"/>
                <w:szCs w:val="24"/>
              </w:rPr>
            </w:pPr>
            <w:r>
              <w:rPr>
                <w:rFonts w:cstheme="minorHAnsi"/>
                <w:color w:val="7030A0"/>
                <w:sz w:val="24"/>
                <w:szCs w:val="24"/>
              </w:rPr>
              <w:t xml:space="preserve">Product ID </w:t>
            </w:r>
          </w:p>
        </w:tc>
        <w:tc>
          <w:tcPr>
            <w:tcW w:w="893" w:type="dxa"/>
            <w:shd w:val="clear" w:color="auto" w:fill="CCCCFF"/>
          </w:tcPr>
          <w:p w:rsidR="0064286C" w:rsidP="00490202" w:rsidRDefault="0064286C" w14:paraId="55A8D3A0" w14:textId="1F440456">
            <w:pPr>
              <w:rPr>
                <w:rFonts w:cstheme="minorHAnsi"/>
                <w:color w:val="7030A0"/>
                <w:sz w:val="24"/>
                <w:szCs w:val="24"/>
              </w:rPr>
            </w:pPr>
            <w:r>
              <w:rPr>
                <w:rFonts w:cstheme="minorHAnsi"/>
                <w:color w:val="7030A0"/>
                <w:sz w:val="24"/>
                <w:szCs w:val="24"/>
              </w:rPr>
              <w:t>Model</w:t>
            </w:r>
          </w:p>
        </w:tc>
        <w:tc>
          <w:tcPr>
            <w:tcW w:w="836" w:type="dxa"/>
            <w:shd w:val="clear" w:color="auto" w:fill="CCCCFF"/>
          </w:tcPr>
          <w:p w:rsidR="0064286C" w:rsidP="00490202" w:rsidRDefault="0064286C" w14:paraId="48CB72A6" w14:textId="509C7723">
            <w:pPr>
              <w:rPr>
                <w:rFonts w:cstheme="minorHAnsi"/>
                <w:color w:val="7030A0"/>
                <w:sz w:val="24"/>
                <w:szCs w:val="24"/>
              </w:rPr>
            </w:pPr>
            <w:r>
              <w:rPr>
                <w:rFonts w:cstheme="minorHAnsi"/>
                <w:color w:val="7030A0"/>
                <w:sz w:val="24"/>
                <w:szCs w:val="24"/>
              </w:rPr>
              <w:t>Brand</w:t>
            </w:r>
          </w:p>
        </w:tc>
        <w:tc>
          <w:tcPr>
            <w:tcW w:w="540" w:type="dxa"/>
            <w:shd w:val="clear" w:color="auto" w:fill="CCCCFF"/>
          </w:tcPr>
          <w:p w:rsidR="0064286C" w:rsidP="00490202" w:rsidRDefault="0064286C" w14:paraId="260997C0" w14:textId="6F673262">
            <w:pPr>
              <w:rPr>
                <w:rFonts w:cstheme="minorHAnsi"/>
                <w:color w:val="7030A0"/>
                <w:sz w:val="24"/>
                <w:szCs w:val="24"/>
              </w:rPr>
            </w:pPr>
            <w:r>
              <w:rPr>
                <w:rFonts w:cstheme="minorHAnsi"/>
                <w:color w:val="7030A0"/>
                <w:sz w:val="24"/>
                <w:szCs w:val="24"/>
              </w:rPr>
              <w:t>Watts</w:t>
            </w:r>
          </w:p>
        </w:tc>
        <w:tc>
          <w:tcPr>
            <w:tcW w:w="4144" w:type="dxa"/>
            <w:shd w:val="clear" w:color="auto" w:fill="CCCCFF"/>
          </w:tcPr>
          <w:p w:rsidR="0064286C" w:rsidP="00490202" w:rsidRDefault="0064286C" w14:paraId="3FFA15C2" w14:textId="369FA855">
            <w:pPr>
              <w:rPr>
                <w:rFonts w:cstheme="minorHAnsi"/>
                <w:color w:val="7030A0"/>
                <w:sz w:val="24"/>
                <w:szCs w:val="24"/>
              </w:rPr>
            </w:pPr>
            <w:r>
              <w:rPr>
                <w:rFonts w:cstheme="minorHAnsi"/>
                <w:color w:val="7030A0"/>
                <w:sz w:val="24"/>
                <w:szCs w:val="24"/>
              </w:rPr>
              <w:t xml:space="preserve">Description </w:t>
            </w:r>
          </w:p>
        </w:tc>
        <w:tc>
          <w:tcPr>
            <w:tcW w:w="638" w:type="dxa"/>
            <w:shd w:val="clear" w:color="auto" w:fill="CCCCFF"/>
          </w:tcPr>
          <w:p w:rsidR="0064286C" w:rsidP="00490202" w:rsidRDefault="0064286C" w14:paraId="782189F1" w14:textId="33DD4FAC">
            <w:pPr>
              <w:rPr>
                <w:rFonts w:cstheme="minorHAnsi"/>
                <w:color w:val="7030A0"/>
                <w:sz w:val="24"/>
                <w:szCs w:val="24"/>
              </w:rPr>
            </w:pPr>
            <w:r>
              <w:rPr>
                <w:rFonts w:cstheme="minorHAnsi"/>
                <w:color w:val="7030A0"/>
                <w:sz w:val="24"/>
                <w:szCs w:val="24"/>
              </w:rPr>
              <w:t>Qty</w:t>
            </w:r>
          </w:p>
        </w:tc>
        <w:tc>
          <w:tcPr>
            <w:tcW w:w="1111" w:type="dxa"/>
            <w:shd w:val="clear" w:color="auto" w:fill="CCCCFF"/>
          </w:tcPr>
          <w:p w:rsidR="0064286C" w:rsidP="00490202" w:rsidRDefault="0064286C" w14:paraId="39B5D3EB" w14:textId="64368824">
            <w:pPr>
              <w:rPr>
                <w:rFonts w:cstheme="minorHAnsi"/>
                <w:color w:val="7030A0"/>
                <w:sz w:val="24"/>
                <w:szCs w:val="24"/>
              </w:rPr>
            </w:pPr>
            <w:r>
              <w:rPr>
                <w:rFonts w:cstheme="minorHAnsi"/>
                <w:color w:val="7030A0"/>
                <w:sz w:val="24"/>
                <w:szCs w:val="24"/>
              </w:rPr>
              <w:t>Unit Price</w:t>
            </w:r>
          </w:p>
        </w:tc>
        <w:tc>
          <w:tcPr>
            <w:tcW w:w="1135" w:type="dxa"/>
            <w:shd w:val="clear" w:color="auto" w:fill="CCCCFF"/>
          </w:tcPr>
          <w:p w:rsidR="0064286C" w:rsidP="00490202" w:rsidRDefault="0064286C" w14:paraId="0F8FB178" w14:textId="71B7F6F4">
            <w:pPr>
              <w:rPr>
                <w:rFonts w:cstheme="minorHAnsi"/>
                <w:color w:val="7030A0"/>
                <w:sz w:val="24"/>
                <w:szCs w:val="24"/>
              </w:rPr>
            </w:pPr>
            <w:r>
              <w:rPr>
                <w:rFonts w:cstheme="minorHAnsi"/>
                <w:color w:val="7030A0"/>
                <w:sz w:val="24"/>
                <w:szCs w:val="24"/>
              </w:rPr>
              <w:t>Extended Price</w:t>
            </w:r>
          </w:p>
        </w:tc>
      </w:tr>
      <w:tr w:rsidR="00450134" w:rsidTr="0064286C" w14:paraId="1A3D3400" w14:textId="77777777">
        <w:tc>
          <w:tcPr>
            <w:tcW w:w="986" w:type="dxa"/>
          </w:tcPr>
          <w:p w:rsidRPr="00525B5F" w:rsidR="0064286C" w:rsidP="00490202" w:rsidRDefault="00A82881" w14:paraId="6234D31C" w14:textId="3D50F7E5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201</w:t>
            </w:r>
          </w:p>
        </w:tc>
        <w:tc>
          <w:tcPr>
            <w:tcW w:w="893" w:type="dxa"/>
          </w:tcPr>
          <w:p w:rsidRPr="00525B5F" w:rsidR="0064286C" w:rsidP="00490202" w:rsidRDefault="00A82881" w14:paraId="1F93D268" w14:textId="0ECBA579">
            <w:pPr>
              <w:rPr>
                <w:rFonts w:cstheme="minorHAnsi"/>
                <w:color w:val="7030A0"/>
              </w:rPr>
            </w:pPr>
            <w:r w:rsidRPr="00525B5F">
              <w:rPr>
                <w:rFonts w:cstheme="minorHAnsi"/>
              </w:rPr>
              <w:t>K03BV9</w:t>
            </w:r>
          </w:p>
        </w:tc>
        <w:tc>
          <w:tcPr>
            <w:tcW w:w="836" w:type="dxa"/>
          </w:tcPr>
          <w:p w:rsidRPr="00525B5F" w:rsidR="0064286C" w:rsidP="00490202" w:rsidRDefault="00503D86" w14:paraId="04FBB594" w14:textId="11641F70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C&amp;C</w:t>
            </w:r>
          </w:p>
        </w:tc>
        <w:tc>
          <w:tcPr>
            <w:tcW w:w="540" w:type="dxa"/>
          </w:tcPr>
          <w:p w:rsidRPr="00525B5F" w:rsidR="0064286C" w:rsidP="00490202" w:rsidRDefault="003B5EAA" w14:paraId="179CAD9A" w14:textId="4CBB4658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2000</w:t>
            </w:r>
          </w:p>
        </w:tc>
        <w:tc>
          <w:tcPr>
            <w:tcW w:w="4144" w:type="dxa"/>
          </w:tcPr>
          <w:p w:rsidRPr="00525B5F" w:rsidR="0064286C" w:rsidP="00490202" w:rsidRDefault="008068C1" w14:paraId="4771A16B" w14:textId="08535129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Dry Clean services</w:t>
            </w:r>
          </w:p>
        </w:tc>
        <w:tc>
          <w:tcPr>
            <w:tcW w:w="638" w:type="dxa"/>
          </w:tcPr>
          <w:p w:rsidRPr="00525B5F" w:rsidR="0064286C" w:rsidP="003B5EAA" w:rsidRDefault="003B5EAA" w14:paraId="6D4A579E" w14:textId="6B312C4C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1</w:t>
            </w:r>
          </w:p>
        </w:tc>
        <w:tc>
          <w:tcPr>
            <w:tcW w:w="1111" w:type="dxa"/>
          </w:tcPr>
          <w:p w:rsidRPr="00525B5F" w:rsidR="0064286C" w:rsidP="00450134" w:rsidRDefault="00450134" w14:paraId="581028C1" w14:textId="5A8B1DDC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400.00</w:t>
            </w:r>
          </w:p>
        </w:tc>
        <w:tc>
          <w:tcPr>
            <w:tcW w:w="1135" w:type="dxa"/>
          </w:tcPr>
          <w:p w:rsidRPr="00525B5F" w:rsidR="0064286C" w:rsidP="00D45391" w:rsidRDefault="004166B7" w14:paraId="7EF864BA" w14:textId="74E7E0A3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400.00</w:t>
            </w:r>
          </w:p>
        </w:tc>
      </w:tr>
      <w:tr w:rsidR="00450134" w:rsidTr="0064286C" w14:paraId="6B492EED" w14:textId="77777777">
        <w:tc>
          <w:tcPr>
            <w:tcW w:w="986" w:type="dxa"/>
          </w:tcPr>
          <w:p w:rsidRPr="00525B5F" w:rsidR="0064286C" w:rsidP="00490202" w:rsidRDefault="00A82881" w14:paraId="3900A45D" w14:textId="5486FD7C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202</w:t>
            </w:r>
          </w:p>
        </w:tc>
        <w:tc>
          <w:tcPr>
            <w:tcW w:w="893" w:type="dxa"/>
          </w:tcPr>
          <w:p w:rsidRPr="00525B5F" w:rsidR="0064286C" w:rsidP="00490202" w:rsidRDefault="00A82881" w14:paraId="68AE5EBF" w14:textId="5A5539EF">
            <w:pPr>
              <w:rPr>
                <w:rFonts w:cstheme="minorHAnsi"/>
                <w:color w:val="7030A0"/>
              </w:rPr>
            </w:pPr>
            <w:r w:rsidRPr="00525B5F">
              <w:rPr>
                <w:rFonts w:cstheme="minorHAnsi"/>
              </w:rPr>
              <w:t>D78HGJ</w:t>
            </w:r>
          </w:p>
        </w:tc>
        <w:tc>
          <w:tcPr>
            <w:tcW w:w="836" w:type="dxa"/>
          </w:tcPr>
          <w:p w:rsidRPr="00525B5F" w:rsidR="0064286C" w:rsidP="00490202" w:rsidRDefault="00503D86" w14:paraId="0475B2DC" w14:textId="3499A349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C&amp;C</w:t>
            </w:r>
          </w:p>
        </w:tc>
        <w:tc>
          <w:tcPr>
            <w:tcW w:w="540" w:type="dxa"/>
          </w:tcPr>
          <w:p w:rsidRPr="00525B5F" w:rsidR="0064286C" w:rsidP="00490202" w:rsidRDefault="003B5EAA" w14:paraId="143B5AF3" w14:textId="0F9C0AF9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500</w:t>
            </w:r>
          </w:p>
        </w:tc>
        <w:tc>
          <w:tcPr>
            <w:tcW w:w="4144" w:type="dxa"/>
          </w:tcPr>
          <w:p w:rsidRPr="00525B5F" w:rsidR="0064286C" w:rsidP="00490202" w:rsidRDefault="008068C1" w14:paraId="325B63DC" w14:textId="084C54FE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Cordless Steam Cleaner</w:t>
            </w:r>
          </w:p>
        </w:tc>
        <w:tc>
          <w:tcPr>
            <w:tcW w:w="638" w:type="dxa"/>
          </w:tcPr>
          <w:p w:rsidRPr="00525B5F" w:rsidR="0064286C" w:rsidP="003B5EAA" w:rsidRDefault="003B5EAA" w14:paraId="7712C2C3" w14:textId="587D4D87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1</w:t>
            </w:r>
          </w:p>
        </w:tc>
        <w:tc>
          <w:tcPr>
            <w:tcW w:w="1111" w:type="dxa"/>
          </w:tcPr>
          <w:p w:rsidRPr="00525B5F" w:rsidR="0064286C" w:rsidP="00450134" w:rsidRDefault="00450134" w14:paraId="25C6BCDC" w14:textId="3CF149BB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250.00</w:t>
            </w:r>
          </w:p>
        </w:tc>
        <w:tc>
          <w:tcPr>
            <w:tcW w:w="1135" w:type="dxa"/>
          </w:tcPr>
          <w:p w:rsidRPr="00525B5F" w:rsidR="0064286C" w:rsidP="00D45391" w:rsidRDefault="004166B7" w14:paraId="54480DE0" w14:textId="30807A02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250.00</w:t>
            </w:r>
          </w:p>
        </w:tc>
      </w:tr>
      <w:tr w:rsidR="00450134" w:rsidTr="0064286C" w14:paraId="3D17532B" w14:textId="77777777">
        <w:tc>
          <w:tcPr>
            <w:tcW w:w="986" w:type="dxa"/>
          </w:tcPr>
          <w:p w:rsidRPr="00525B5F" w:rsidR="0064286C" w:rsidP="00490202" w:rsidRDefault="00A82881" w14:paraId="719A3128" w14:textId="64FB9722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203</w:t>
            </w:r>
          </w:p>
        </w:tc>
        <w:tc>
          <w:tcPr>
            <w:tcW w:w="893" w:type="dxa"/>
          </w:tcPr>
          <w:p w:rsidRPr="00525B5F" w:rsidR="0064286C" w:rsidP="00490202" w:rsidRDefault="00A82881" w14:paraId="435CBD7F" w14:textId="7A50E6AC">
            <w:pPr>
              <w:rPr>
                <w:rFonts w:cstheme="minorHAnsi"/>
                <w:color w:val="7030A0"/>
              </w:rPr>
            </w:pPr>
            <w:r w:rsidRPr="00525B5F">
              <w:rPr>
                <w:rFonts w:cstheme="minorHAnsi"/>
              </w:rPr>
              <w:t>4BV2PO</w:t>
            </w:r>
          </w:p>
        </w:tc>
        <w:tc>
          <w:tcPr>
            <w:tcW w:w="836" w:type="dxa"/>
          </w:tcPr>
          <w:p w:rsidRPr="00525B5F" w:rsidR="0064286C" w:rsidP="00490202" w:rsidRDefault="00503D86" w14:paraId="57DE959D" w14:textId="26FC032B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C&amp;C</w:t>
            </w:r>
          </w:p>
        </w:tc>
        <w:tc>
          <w:tcPr>
            <w:tcW w:w="540" w:type="dxa"/>
          </w:tcPr>
          <w:p w:rsidRPr="00525B5F" w:rsidR="0064286C" w:rsidP="00490202" w:rsidRDefault="003B5EAA" w14:paraId="572969CE" w14:textId="128DDFB9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1800</w:t>
            </w:r>
          </w:p>
        </w:tc>
        <w:tc>
          <w:tcPr>
            <w:tcW w:w="4144" w:type="dxa"/>
          </w:tcPr>
          <w:p w:rsidRPr="00525B5F" w:rsidR="0064286C" w:rsidP="00490202" w:rsidRDefault="00525B5F" w14:paraId="111E9822" w14:textId="7828E1C4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Cleaning Chemicals</w:t>
            </w:r>
          </w:p>
        </w:tc>
        <w:tc>
          <w:tcPr>
            <w:tcW w:w="638" w:type="dxa"/>
          </w:tcPr>
          <w:p w:rsidRPr="00525B5F" w:rsidR="0064286C" w:rsidP="003B5EAA" w:rsidRDefault="003B5EAA" w14:paraId="5DBEF9A3" w14:textId="5A141FDD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4</w:t>
            </w:r>
          </w:p>
        </w:tc>
        <w:tc>
          <w:tcPr>
            <w:tcW w:w="1111" w:type="dxa"/>
          </w:tcPr>
          <w:p w:rsidRPr="00525B5F" w:rsidR="0064286C" w:rsidP="00450134" w:rsidRDefault="00450134" w14:paraId="027BBF48" w14:textId="78FB7D1A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989.00</w:t>
            </w:r>
          </w:p>
        </w:tc>
        <w:tc>
          <w:tcPr>
            <w:tcW w:w="1135" w:type="dxa"/>
          </w:tcPr>
          <w:p w:rsidRPr="00525B5F" w:rsidR="0064286C" w:rsidP="00D45391" w:rsidRDefault="00D45391" w14:paraId="6065D132" w14:textId="1746DE30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3956.00</w:t>
            </w:r>
          </w:p>
        </w:tc>
      </w:tr>
      <w:tr w:rsidR="00450134" w:rsidTr="0064286C" w14:paraId="752DDD04" w14:textId="77777777">
        <w:tc>
          <w:tcPr>
            <w:tcW w:w="986" w:type="dxa"/>
          </w:tcPr>
          <w:p w:rsidRPr="00525B5F" w:rsidR="0064286C" w:rsidP="00490202" w:rsidRDefault="00A82881" w14:paraId="42DE6798" w14:textId="071DBA7A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204</w:t>
            </w:r>
          </w:p>
        </w:tc>
        <w:tc>
          <w:tcPr>
            <w:tcW w:w="893" w:type="dxa"/>
          </w:tcPr>
          <w:p w:rsidRPr="00525B5F" w:rsidR="0064286C" w:rsidP="00490202" w:rsidRDefault="00A82881" w14:paraId="69391D4A" w14:textId="6E951778">
            <w:pPr>
              <w:rPr>
                <w:rFonts w:cstheme="minorHAnsi"/>
                <w:color w:val="7030A0"/>
              </w:rPr>
            </w:pPr>
            <w:r w:rsidRPr="00525B5F">
              <w:rPr>
                <w:rFonts w:cstheme="minorHAnsi"/>
              </w:rPr>
              <w:t>CCH637I</w:t>
            </w:r>
          </w:p>
        </w:tc>
        <w:tc>
          <w:tcPr>
            <w:tcW w:w="836" w:type="dxa"/>
          </w:tcPr>
          <w:p w:rsidRPr="00525B5F" w:rsidR="0064286C" w:rsidP="00490202" w:rsidRDefault="00503D86" w14:paraId="4F258F60" w14:textId="59A601C5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C&amp;C</w:t>
            </w:r>
          </w:p>
        </w:tc>
        <w:tc>
          <w:tcPr>
            <w:tcW w:w="540" w:type="dxa"/>
          </w:tcPr>
          <w:p w:rsidRPr="00525B5F" w:rsidR="0064286C" w:rsidP="00490202" w:rsidRDefault="003B5EAA" w14:paraId="79C33298" w14:textId="714C1374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1600</w:t>
            </w:r>
          </w:p>
        </w:tc>
        <w:tc>
          <w:tcPr>
            <w:tcW w:w="4144" w:type="dxa"/>
          </w:tcPr>
          <w:p w:rsidRPr="00525B5F" w:rsidR="0064286C" w:rsidP="00490202" w:rsidRDefault="00525B5F" w14:paraId="6EFA3A80" w14:textId="6BEA6B20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Stain Remover</w:t>
            </w:r>
          </w:p>
        </w:tc>
        <w:tc>
          <w:tcPr>
            <w:tcW w:w="638" w:type="dxa"/>
          </w:tcPr>
          <w:p w:rsidRPr="00525B5F" w:rsidR="0064286C" w:rsidP="003B5EAA" w:rsidRDefault="003B5EAA" w14:paraId="10A33E88" w14:textId="511749BC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3</w:t>
            </w:r>
          </w:p>
        </w:tc>
        <w:tc>
          <w:tcPr>
            <w:tcW w:w="1111" w:type="dxa"/>
          </w:tcPr>
          <w:p w:rsidRPr="00525B5F" w:rsidR="0064286C" w:rsidP="00450134" w:rsidRDefault="00450134" w14:paraId="61A2AEF6" w14:textId="789E77EF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15.00</w:t>
            </w:r>
          </w:p>
        </w:tc>
        <w:tc>
          <w:tcPr>
            <w:tcW w:w="1135" w:type="dxa"/>
          </w:tcPr>
          <w:p w:rsidRPr="00525B5F" w:rsidR="0064286C" w:rsidP="00D45391" w:rsidRDefault="00D45391" w14:paraId="391EFF1D" w14:textId="7AC84382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45.00</w:t>
            </w:r>
          </w:p>
        </w:tc>
      </w:tr>
      <w:tr w:rsidR="00311335" w:rsidTr="00311335" w14:paraId="69E1EC70" w14:textId="77777777">
        <w:tc>
          <w:tcPr>
            <w:tcW w:w="986" w:type="dxa"/>
          </w:tcPr>
          <w:p w:rsidRPr="00525B5F" w:rsidR="00311335" w:rsidP="00490202" w:rsidRDefault="00A82881" w14:paraId="46772465" w14:textId="4DF3BA8C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205</w:t>
            </w:r>
          </w:p>
        </w:tc>
        <w:tc>
          <w:tcPr>
            <w:tcW w:w="893" w:type="dxa"/>
          </w:tcPr>
          <w:p w:rsidRPr="00525B5F" w:rsidR="00311335" w:rsidP="00490202" w:rsidRDefault="00A82881" w14:paraId="63BC1613" w14:textId="72A34FFF">
            <w:pPr>
              <w:rPr>
                <w:rFonts w:cstheme="minorHAnsi"/>
                <w:color w:val="7030A0"/>
              </w:rPr>
            </w:pPr>
            <w:r w:rsidRPr="00525B5F">
              <w:rPr>
                <w:rFonts w:cstheme="minorHAnsi"/>
              </w:rPr>
              <w:t>PW34V8</w:t>
            </w:r>
          </w:p>
        </w:tc>
        <w:tc>
          <w:tcPr>
            <w:tcW w:w="836" w:type="dxa"/>
          </w:tcPr>
          <w:p w:rsidRPr="00525B5F" w:rsidR="00311335" w:rsidP="00490202" w:rsidRDefault="00503D86" w14:paraId="41A7D083" w14:textId="52F0D07C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C&amp;C</w:t>
            </w:r>
          </w:p>
        </w:tc>
        <w:tc>
          <w:tcPr>
            <w:tcW w:w="540" w:type="dxa"/>
          </w:tcPr>
          <w:p w:rsidRPr="00525B5F" w:rsidR="00311335" w:rsidP="00490202" w:rsidRDefault="003B5EAA" w14:paraId="5DF703DC" w14:textId="7836D909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1500</w:t>
            </w:r>
          </w:p>
        </w:tc>
        <w:tc>
          <w:tcPr>
            <w:tcW w:w="4144" w:type="dxa"/>
          </w:tcPr>
          <w:p w:rsidRPr="00525B5F" w:rsidR="00311335" w:rsidP="00490202" w:rsidRDefault="00525B5F" w14:paraId="685BF9B1" w14:textId="19964065">
            <w:pPr>
              <w:rPr>
                <w:rFonts w:cstheme="minorHAnsi"/>
              </w:rPr>
            </w:pPr>
            <w:r w:rsidRPr="00525B5F">
              <w:rPr>
                <w:rFonts w:cstheme="minorHAnsi"/>
              </w:rPr>
              <w:t>Cordless Freestyle Steam Iron</w:t>
            </w:r>
          </w:p>
        </w:tc>
        <w:tc>
          <w:tcPr>
            <w:tcW w:w="638" w:type="dxa"/>
          </w:tcPr>
          <w:p w:rsidRPr="00525B5F" w:rsidR="00311335" w:rsidP="003B5EAA" w:rsidRDefault="003B5EAA" w14:paraId="2B86F549" w14:textId="05749315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1</w:t>
            </w:r>
          </w:p>
        </w:tc>
        <w:tc>
          <w:tcPr>
            <w:tcW w:w="1111" w:type="dxa"/>
            <w:shd w:val="clear" w:color="auto" w:fill="auto"/>
          </w:tcPr>
          <w:p w:rsidRPr="00525B5F" w:rsidR="00311335" w:rsidP="00450134" w:rsidRDefault="00450134" w14:paraId="737CC044" w14:textId="636A3DBD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110.00</w:t>
            </w:r>
          </w:p>
        </w:tc>
        <w:tc>
          <w:tcPr>
            <w:tcW w:w="1135" w:type="dxa"/>
          </w:tcPr>
          <w:p w:rsidRPr="00525B5F" w:rsidR="00311335" w:rsidP="00D45391" w:rsidRDefault="00D45391" w14:paraId="13E8ED3D" w14:textId="0810886D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110.00</w:t>
            </w:r>
          </w:p>
        </w:tc>
      </w:tr>
      <w:tr w:rsidR="00525B5F" w:rsidTr="00311335" w14:paraId="4B1DD974" w14:textId="77777777">
        <w:tc>
          <w:tcPr>
            <w:tcW w:w="986" w:type="dxa"/>
          </w:tcPr>
          <w:p w:rsidRPr="00525B5F" w:rsidR="00525B5F" w:rsidP="00490202" w:rsidRDefault="00525B5F" w14:paraId="2A2BC64A" w14:textId="77777777">
            <w:pPr>
              <w:rPr>
                <w:rFonts w:cstheme="minorHAnsi"/>
              </w:rPr>
            </w:pPr>
          </w:p>
        </w:tc>
        <w:tc>
          <w:tcPr>
            <w:tcW w:w="893" w:type="dxa"/>
          </w:tcPr>
          <w:p w:rsidRPr="00525B5F" w:rsidR="00525B5F" w:rsidP="00490202" w:rsidRDefault="00525B5F" w14:paraId="6C62D8CD" w14:textId="77777777">
            <w:pPr>
              <w:rPr>
                <w:rFonts w:cstheme="minorHAnsi"/>
              </w:rPr>
            </w:pPr>
          </w:p>
        </w:tc>
        <w:tc>
          <w:tcPr>
            <w:tcW w:w="836" w:type="dxa"/>
          </w:tcPr>
          <w:p w:rsidRPr="00525B5F" w:rsidR="00525B5F" w:rsidP="00490202" w:rsidRDefault="00525B5F" w14:paraId="27241B19" w14:textId="77777777">
            <w:pPr>
              <w:rPr>
                <w:rFonts w:cstheme="minorHAnsi"/>
              </w:rPr>
            </w:pPr>
          </w:p>
        </w:tc>
        <w:tc>
          <w:tcPr>
            <w:tcW w:w="540" w:type="dxa"/>
          </w:tcPr>
          <w:p w:rsidRPr="00525B5F" w:rsidR="00525B5F" w:rsidP="00490202" w:rsidRDefault="00525B5F" w14:paraId="2F3053D7" w14:textId="77777777">
            <w:pPr>
              <w:rPr>
                <w:rFonts w:cstheme="minorHAnsi"/>
              </w:rPr>
            </w:pPr>
          </w:p>
        </w:tc>
        <w:tc>
          <w:tcPr>
            <w:tcW w:w="4144" w:type="dxa"/>
          </w:tcPr>
          <w:p w:rsidRPr="00525B5F" w:rsidR="00525B5F" w:rsidP="00490202" w:rsidRDefault="00525B5F" w14:paraId="6C0D3D10" w14:textId="77777777">
            <w:pPr>
              <w:rPr>
                <w:rFonts w:cstheme="minorHAnsi"/>
              </w:rPr>
            </w:pPr>
          </w:p>
        </w:tc>
        <w:tc>
          <w:tcPr>
            <w:tcW w:w="638" w:type="dxa"/>
          </w:tcPr>
          <w:p w:rsidRPr="00525B5F" w:rsidR="00525B5F" w:rsidP="003B5EAA" w:rsidRDefault="00525B5F" w14:paraId="52EC8679" w14:textId="77777777">
            <w:pPr>
              <w:jc w:val="right"/>
              <w:rPr>
                <w:rFonts w:cstheme="minorHAnsi"/>
              </w:rPr>
            </w:pPr>
          </w:p>
        </w:tc>
        <w:tc>
          <w:tcPr>
            <w:tcW w:w="1111" w:type="dxa"/>
            <w:shd w:val="clear" w:color="auto" w:fill="auto"/>
          </w:tcPr>
          <w:p w:rsidRPr="00525B5F" w:rsidR="00525B5F" w:rsidP="00450134" w:rsidRDefault="00525B5F" w14:paraId="56EFACF1" w14:textId="77777777">
            <w:pPr>
              <w:jc w:val="right"/>
              <w:rPr>
                <w:rFonts w:cstheme="minorHAnsi"/>
              </w:rPr>
            </w:pPr>
          </w:p>
        </w:tc>
        <w:tc>
          <w:tcPr>
            <w:tcW w:w="1135" w:type="dxa"/>
          </w:tcPr>
          <w:p w:rsidRPr="00525B5F" w:rsidR="00525B5F" w:rsidP="00D45391" w:rsidRDefault="00525B5F" w14:paraId="43CA835A" w14:textId="77777777">
            <w:pPr>
              <w:jc w:val="right"/>
              <w:rPr>
                <w:rFonts w:cstheme="minorHAnsi"/>
              </w:rPr>
            </w:pPr>
          </w:p>
        </w:tc>
      </w:tr>
      <w:tr w:rsidR="00450134" w:rsidTr="0064286C" w14:paraId="17B0C816" w14:textId="77777777">
        <w:tc>
          <w:tcPr>
            <w:tcW w:w="986" w:type="dxa"/>
          </w:tcPr>
          <w:p w:rsidRPr="00525B5F" w:rsidR="0064286C" w:rsidP="00490202" w:rsidRDefault="0064286C" w14:paraId="7B84C85A" w14:textId="128CEF84">
            <w:pPr>
              <w:rPr>
                <w:rFonts w:cstheme="minorHAnsi"/>
              </w:rPr>
            </w:pPr>
          </w:p>
        </w:tc>
        <w:tc>
          <w:tcPr>
            <w:tcW w:w="893" w:type="dxa"/>
          </w:tcPr>
          <w:p w:rsidRPr="00525B5F" w:rsidR="0064286C" w:rsidP="00490202" w:rsidRDefault="0064286C" w14:paraId="30072619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836" w:type="dxa"/>
          </w:tcPr>
          <w:p w:rsidRPr="00525B5F" w:rsidR="0064286C" w:rsidP="00490202" w:rsidRDefault="0064286C" w14:paraId="1D4D5B3C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540" w:type="dxa"/>
          </w:tcPr>
          <w:p w:rsidRPr="00525B5F" w:rsidR="0064286C" w:rsidP="00490202" w:rsidRDefault="0064286C" w14:paraId="21923952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4144" w:type="dxa"/>
          </w:tcPr>
          <w:p w:rsidRPr="00525B5F" w:rsidR="0064286C" w:rsidP="00490202" w:rsidRDefault="0064286C" w14:paraId="3BB1D195" w14:textId="16C1BD92">
            <w:pPr>
              <w:rPr>
                <w:rFonts w:cstheme="minorHAnsi"/>
                <w:color w:val="7030A0"/>
              </w:rPr>
            </w:pPr>
          </w:p>
        </w:tc>
        <w:tc>
          <w:tcPr>
            <w:tcW w:w="638" w:type="dxa"/>
          </w:tcPr>
          <w:p w:rsidRPr="00525B5F" w:rsidR="0064286C" w:rsidP="002B232A" w:rsidRDefault="0064286C" w14:paraId="2FC2113B" w14:textId="77777777">
            <w:pPr>
              <w:jc w:val="right"/>
              <w:rPr>
                <w:rFonts w:cstheme="minorHAnsi"/>
                <w:color w:val="7030A0"/>
              </w:rPr>
            </w:pPr>
          </w:p>
        </w:tc>
        <w:tc>
          <w:tcPr>
            <w:tcW w:w="1111" w:type="dxa"/>
            <w:shd w:val="clear" w:color="auto" w:fill="CCCCFF"/>
          </w:tcPr>
          <w:p w:rsidRPr="00525B5F" w:rsidR="0064286C" w:rsidP="002B232A" w:rsidRDefault="0064286C" w14:paraId="431BBE94" w14:textId="51D60EE6">
            <w:pPr>
              <w:jc w:val="right"/>
              <w:rPr>
                <w:rFonts w:cstheme="minorHAnsi"/>
                <w:color w:val="7030A0"/>
              </w:rPr>
            </w:pPr>
            <w:r w:rsidRPr="00525B5F">
              <w:rPr>
                <w:rFonts w:cstheme="minorHAnsi"/>
                <w:color w:val="7030A0"/>
              </w:rPr>
              <w:t>Sub-Total</w:t>
            </w:r>
          </w:p>
        </w:tc>
        <w:tc>
          <w:tcPr>
            <w:tcW w:w="1135" w:type="dxa"/>
          </w:tcPr>
          <w:p w:rsidRPr="00525B5F" w:rsidR="0064286C" w:rsidP="00BD3E50" w:rsidRDefault="00B32C8A" w14:paraId="1A6B0BCF" w14:textId="26C6EAE6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4761.00</w:t>
            </w:r>
          </w:p>
        </w:tc>
      </w:tr>
      <w:tr w:rsidR="00450134" w:rsidTr="0064286C" w14:paraId="14C5D5F4" w14:textId="77777777">
        <w:tc>
          <w:tcPr>
            <w:tcW w:w="986" w:type="dxa"/>
          </w:tcPr>
          <w:p w:rsidRPr="00525B5F" w:rsidR="0064286C" w:rsidP="00490202" w:rsidRDefault="0064286C" w14:paraId="73F8BD32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893" w:type="dxa"/>
          </w:tcPr>
          <w:p w:rsidRPr="00525B5F" w:rsidR="0064286C" w:rsidP="00490202" w:rsidRDefault="0064286C" w14:paraId="287F12C3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836" w:type="dxa"/>
          </w:tcPr>
          <w:p w:rsidRPr="00525B5F" w:rsidR="0064286C" w:rsidP="00490202" w:rsidRDefault="0064286C" w14:paraId="2DFF9663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540" w:type="dxa"/>
          </w:tcPr>
          <w:p w:rsidRPr="00525B5F" w:rsidR="0064286C" w:rsidP="00490202" w:rsidRDefault="0064286C" w14:paraId="3EC99DCC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4144" w:type="dxa"/>
          </w:tcPr>
          <w:p w:rsidRPr="00525B5F" w:rsidR="0064286C" w:rsidP="00490202" w:rsidRDefault="0064286C" w14:paraId="41391BBF" w14:textId="693203D3">
            <w:pPr>
              <w:rPr>
                <w:rFonts w:cstheme="minorHAnsi"/>
                <w:color w:val="7030A0"/>
              </w:rPr>
            </w:pPr>
          </w:p>
        </w:tc>
        <w:tc>
          <w:tcPr>
            <w:tcW w:w="638" w:type="dxa"/>
          </w:tcPr>
          <w:p w:rsidRPr="00525B5F" w:rsidR="0064286C" w:rsidP="002B232A" w:rsidRDefault="0064286C" w14:paraId="46EA48AD" w14:textId="77777777">
            <w:pPr>
              <w:jc w:val="right"/>
              <w:rPr>
                <w:rFonts w:cstheme="minorHAnsi"/>
                <w:color w:val="7030A0"/>
              </w:rPr>
            </w:pPr>
          </w:p>
        </w:tc>
        <w:tc>
          <w:tcPr>
            <w:tcW w:w="1111" w:type="dxa"/>
            <w:shd w:val="clear" w:color="auto" w:fill="CCCCFF"/>
          </w:tcPr>
          <w:p w:rsidRPr="00525B5F" w:rsidR="0064286C" w:rsidP="002B232A" w:rsidRDefault="0064286C" w14:paraId="24F2E9F8" w14:textId="27FDD43D">
            <w:pPr>
              <w:jc w:val="right"/>
              <w:rPr>
                <w:rFonts w:cstheme="minorHAnsi"/>
                <w:color w:val="7030A0"/>
              </w:rPr>
            </w:pPr>
            <w:r w:rsidRPr="00525B5F">
              <w:rPr>
                <w:rFonts w:cstheme="minorHAnsi"/>
                <w:color w:val="7030A0"/>
              </w:rPr>
              <w:t>Tax</w:t>
            </w:r>
          </w:p>
        </w:tc>
        <w:tc>
          <w:tcPr>
            <w:tcW w:w="1135" w:type="dxa"/>
          </w:tcPr>
          <w:p w:rsidRPr="00525B5F" w:rsidR="00B24AA3" w:rsidP="00BD3E50" w:rsidRDefault="00B24AA3" w14:paraId="16068FC2" w14:textId="2D9BBA82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618.93</w:t>
            </w:r>
          </w:p>
        </w:tc>
      </w:tr>
      <w:tr w:rsidR="00A82881" w:rsidTr="0064286C" w14:paraId="7FB559B5" w14:textId="77777777">
        <w:tc>
          <w:tcPr>
            <w:tcW w:w="986" w:type="dxa"/>
          </w:tcPr>
          <w:p w:rsidRPr="00525B5F" w:rsidR="0064286C" w:rsidP="00490202" w:rsidRDefault="0064286C" w14:paraId="04ADA844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893" w:type="dxa"/>
          </w:tcPr>
          <w:p w:rsidRPr="00525B5F" w:rsidR="0064286C" w:rsidP="00490202" w:rsidRDefault="0064286C" w14:paraId="151CFC24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836" w:type="dxa"/>
          </w:tcPr>
          <w:p w:rsidRPr="00525B5F" w:rsidR="0064286C" w:rsidP="00490202" w:rsidRDefault="0064286C" w14:paraId="1401B6D7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540" w:type="dxa"/>
          </w:tcPr>
          <w:p w:rsidRPr="00525B5F" w:rsidR="0064286C" w:rsidP="00490202" w:rsidRDefault="0064286C" w14:paraId="0356798C" w14:textId="77777777">
            <w:pPr>
              <w:rPr>
                <w:rFonts w:cstheme="minorHAnsi"/>
                <w:color w:val="7030A0"/>
              </w:rPr>
            </w:pPr>
          </w:p>
        </w:tc>
        <w:tc>
          <w:tcPr>
            <w:tcW w:w="4144" w:type="dxa"/>
          </w:tcPr>
          <w:p w:rsidRPr="00525B5F" w:rsidR="0064286C" w:rsidP="00490202" w:rsidRDefault="0064286C" w14:paraId="20D00DB4" w14:textId="2E1F56EC">
            <w:pPr>
              <w:rPr>
                <w:rFonts w:cstheme="minorHAnsi"/>
                <w:color w:val="7030A0"/>
              </w:rPr>
            </w:pPr>
          </w:p>
        </w:tc>
        <w:tc>
          <w:tcPr>
            <w:tcW w:w="1749" w:type="dxa"/>
            <w:gridSpan w:val="2"/>
            <w:shd w:val="clear" w:color="auto" w:fill="CCCCFF"/>
          </w:tcPr>
          <w:p w:rsidRPr="00525B5F" w:rsidR="0064286C" w:rsidP="002B232A" w:rsidRDefault="0064286C" w14:paraId="708AD3D9" w14:textId="62A556B1">
            <w:pPr>
              <w:jc w:val="right"/>
              <w:rPr>
                <w:rFonts w:cstheme="minorHAnsi"/>
                <w:color w:val="7030A0"/>
              </w:rPr>
            </w:pPr>
            <w:r w:rsidRPr="00525B5F">
              <w:rPr>
                <w:rFonts w:cstheme="minorHAnsi"/>
                <w:color w:val="7030A0"/>
              </w:rPr>
              <w:t>Invoice Total</w:t>
            </w:r>
          </w:p>
        </w:tc>
        <w:tc>
          <w:tcPr>
            <w:tcW w:w="1135" w:type="dxa"/>
          </w:tcPr>
          <w:p w:rsidRPr="00525B5F" w:rsidR="0064286C" w:rsidP="00BD3E50" w:rsidRDefault="00BD3E50" w14:paraId="18EE0EAA" w14:textId="7A28F97A">
            <w:pPr>
              <w:jc w:val="right"/>
              <w:rPr>
                <w:rFonts w:cstheme="minorHAnsi"/>
              </w:rPr>
            </w:pPr>
            <w:r w:rsidRPr="00525B5F">
              <w:rPr>
                <w:rFonts w:cstheme="minorHAnsi"/>
              </w:rPr>
              <w:t>5379.93</w:t>
            </w:r>
          </w:p>
        </w:tc>
      </w:tr>
    </w:tbl>
    <w:p w:rsidR="00490202" w:rsidP="00490202" w:rsidRDefault="00490202" w14:paraId="670F5239" w14:textId="739B25F4">
      <w:pPr>
        <w:spacing w:after="0" w:line="240" w:lineRule="auto"/>
        <w:rPr>
          <w:rFonts w:cstheme="minorHAnsi"/>
          <w:color w:val="7030A0"/>
          <w:sz w:val="24"/>
          <w:szCs w:val="24"/>
        </w:rPr>
      </w:pPr>
    </w:p>
    <w:p w:rsidR="00061A04" w:rsidRDefault="00061A04" w14:paraId="6AE07461" w14:textId="6616E5D5">
      <w:pPr>
        <w:rPr>
          <w:rFonts w:cstheme="minorHAnsi"/>
          <w:color w:val="7030A0"/>
          <w:sz w:val="24"/>
          <w:szCs w:val="24"/>
        </w:rPr>
      </w:pPr>
      <w:r>
        <w:rPr>
          <w:rFonts w:cstheme="minorHAnsi"/>
          <w:color w:val="7030A0"/>
          <w:sz w:val="24"/>
          <w:szCs w:val="24"/>
        </w:rPr>
        <w:br w:type="page"/>
      </w:r>
    </w:p>
    <w:p w:rsidR="00061A04" w:rsidP="00061A04" w:rsidRDefault="00061A04" w14:paraId="177C15C4" w14:textId="672A5247">
      <w:pPr>
        <w:pStyle w:val="Heading1"/>
        <w:rPr>
          <w:color w:val="7030A0"/>
          <w:sz w:val="36"/>
          <w:szCs w:val="36"/>
        </w:rPr>
      </w:pPr>
      <w:bookmarkStart w:name="_Toc116310563" w:id="5"/>
      <w:r w:rsidRPr="00061A04">
        <w:rPr>
          <w:color w:val="7030A0"/>
          <w:sz w:val="36"/>
          <w:szCs w:val="36"/>
        </w:rPr>
        <w:lastRenderedPageBreak/>
        <w:t>ER Diagram</w:t>
      </w:r>
      <w:bookmarkEnd w:id="5"/>
    </w:p>
    <w:p w:rsidR="00061A04" w:rsidP="00061A04" w:rsidRDefault="00061A04" w14:paraId="0DA7BAB8" w14:textId="77777777"/>
    <w:p w:rsidRPr="00061A04" w:rsidR="00061A04" w:rsidP="00061A04" w:rsidRDefault="00061A04" w14:paraId="4760A51B" w14:textId="77777777"/>
    <w:p w:rsidR="00061A04" w:rsidP="09B907B2" w:rsidRDefault="005617AE" w14:paraId="3D6B9960" w14:textId="4C154456">
      <w:pPr>
        <w:pStyle w:val="Normal"/>
      </w:pPr>
    </w:p>
    <w:p w:rsidR="3BDD38FD" w:rsidP="09B907B2" w:rsidRDefault="3BDD38FD" w14:paraId="2E551B81" w14:textId="4B98CFEA">
      <w:pPr>
        <w:pStyle w:val="Normal"/>
      </w:pPr>
      <w:r w:rsidR="3BDD38FD">
        <w:drawing>
          <wp:inline wp14:editId="6858D74D" wp14:anchorId="6A872464">
            <wp:extent cx="5927735" cy="3914775"/>
            <wp:effectExtent l="0" t="0" r="0" b="0"/>
            <wp:docPr id="635243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a5ed03ad4454b6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73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DD38FD" w:rsidP="09B907B2" w:rsidRDefault="3BDD38FD" w14:paraId="790570B3" w14:textId="6144DDEC">
      <w:pPr>
        <w:pStyle w:val="Normal"/>
      </w:pPr>
      <w:r w:rsidR="3BDD38FD">
        <w:drawing>
          <wp:inline wp14:editId="152DC82E" wp14:anchorId="37FC975D">
            <wp:extent cx="5904542" cy="4895850"/>
            <wp:effectExtent l="0" t="0" r="0" b="0"/>
            <wp:docPr id="6303062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b21d6ade1f24c0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4542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A04" w:rsidP="00061A04" w:rsidRDefault="00061A04" w14:paraId="5A0EDC92" w14:textId="77777777">
      <w:pPr>
        <w:rPr>
          <w:noProof/>
        </w:rPr>
      </w:pPr>
    </w:p>
    <w:p w:rsidR="00061A04" w:rsidP="00061A04" w:rsidRDefault="00061A04" w14:paraId="2C1EAE91" w14:textId="3F4F129D">
      <w:pPr>
        <w:tabs>
          <w:tab w:val="left" w:pos="1080"/>
        </w:tabs>
      </w:pPr>
      <w:r>
        <w:tab/>
      </w:r>
    </w:p>
    <w:p w:rsidR="00061A04" w:rsidP="09B907B2" w:rsidRDefault="00061A04" w14:paraId="5789D8E4" w14:noSpellErr="1" w14:textId="4C82D241">
      <w:pPr>
        <w:pStyle w:val="Normal"/>
      </w:pPr>
      <w:r>
        <w:br w:type="page"/>
      </w:r>
      <w:r w:rsidR="1BB5F5BF">
        <w:drawing>
          <wp:inline wp14:editId="67A815C5" wp14:anchorId="71C34236">
            <wp:extent cx="6419466" cy="3035873"/>
            <wp:effectExtent l="0" t="0" r="0" b="0"/>
            <wp:docPr id="18325519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c27b79e18ce469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466" cy="3035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A04" w:rsidP="00B82163" w:rsidRDefault="00B82163" w14:paraId="77F2F933" w14:noSpellErr="1" w14:textId="15A80651"/>
    <w:p w:rsidRPr="00B82163" w:rsidR="00B82163" w:rsidP="00B82163" w:rsidRDefault="00B82163" w14:paraId="70C5A7D4" w14:textId="5894252F">
      <w:pPr>
        <w:tabs>
          <w:tab w:val="left" w:pos="2196"/>
        </w:tabs>
      </w:pPr>
    </w:p>
    <w:sectPr w:rsidRPr="00B82163" w:rsidR="00B82163" w:rsidSect="00381FDE">
      <w:headerReference w:type="default" r:id="rId11"/>
      <w:footerReference w:type="default" r:id="rId12"/>
      <w:pgSz w:w="12240" w:h="15840" w:orient="portrait"/>
      <w:pgMar w:top="1440" w:right="1440" w:bottom="1440" w:left="1440" w:header="708" w:footer="708" w:gutter="0"/>
      <w:pgBorders w:offsetFrom="page">
        <w:top w:val="single" w:color="7030A0" w:sz="12" w:space="24"/>
        <w:left w:val="single" w:color="7030A0" w:sz="12" w:space="24"/>
        <w:bottom w:val="single" w:color="7030A0" w:sz="12" w:space="24"/>
        <w:right w:val="single" w:color="7030A0" w:sz="12" w:space="24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F11EB" w:rsidP="00DC539F" w:rsidRDefault="005F11EB" w14:paraId="444A1D0B" w14:textId="77777777">
      <w:pPr>
        <w:spacing w:after="0" w:line="240" w:lineRule="auto"/>
      </w:pPr>
      <w:r>
        <w:separator/>
      </w:r>
    </w:p>
  </w:endnote>
  <w:endnote w:type="continuationSeparator" w:id="0">
    <w:p w:rsidR="005F11EB" w:rsidP="00DC539F" w:rsidRDefault="005F11EB" w14:paraId="10B39699" w14:textId="77777777">
      <w:pPr>
        <w:spacing w:after="0" w:line="240" w:lineRule="auto"/>
      </w:pPr>
      <w:r>
        <w:continuationSeparator/>
      </w:r>
    </w:p>
  </w:endnote>
  <w:endnote w:type="continuationNotice" w:id="1">
    <w:p w:rsidR="005F11EB" w:rsidRDefault="005F11EB" w14:paraId="5BE2086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C539F" w:rsidRDefault="002E1540" w14:paraId="59C6EAA8" w14:textId="46854B8A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</w:t>
    </w:r>
    <w:r w:rsidR="00DC539F">
      <w:t xml:space="preserve">Drake Landon </w:t>
    </w:r>
    <w:r>
      <w:t xml:space="preserve">– 0870202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F11EB" w:rsidP="00DC539F" w:rsidRDefault="005F11EB" w14:paraId="216D534D" w14:textId="77777777">
      <w:pPr>
        <w:spacing w:after="0" w:line="240" w:lineRule="auto"/>
      </w:pPr>
      <w:r>
        <w:separator/>
      </w:r>
    </w:p>
  </w:footnote>
  <w:footnote w:type="continuationSeparator" w:id="0">
    <w:p w:rsidR="005F11EB" w:rsidP="00DC539F" w:rsidRDefault="005F11EB" w14:paraId="6DE3A3C6" w14:textId="77777777">
      <w:pPr>
        <w:spacing w:after="0" w:line="240" w:lineRule="auto"/>
      </w:pPr>
      <w:r>
        <w:continuationSeparator/>
      </w:r>
    </w:p>
  </w:footnote>
  <w:footnote w:type="continuationNotice" w:id="1">
    <w:p w:rsidR="005F11EB" w:rsidRDefault="005F11EB" w14:paraId="42B9664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F667D0" w:rsidP="00D86D4B" w:rsidRDefault="00F667D0" w14:paraId="00453A28" w14:textId="3D1F986D"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AD4C427" wp14:editId="4F76122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arto="http://schemas.microsoft.com/office/word/2006/arto">
          <w:pict w14:anchorId="7B050E24">
            <v:rect id="Rectangle 222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spid="_x0000_s1026" filled="f" strokecolor="#747070 [1614]" strokeweight="1.25pt" w14:anchorId="62B73A3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">
              <w10:wrap anchorx="page" anchory="page"/>
            </v:rect>
          </w:pict>
        </mc:Fallback>
      </mc:AlternateContent>
    </w:r>
    <w:r w:rsidR="003354A7">
      <w:t xml:space="preserve"> </w:t>
    </w:r>
    <w:sdt>
      <w:sdtPr>
        <w:alias w:val="Title"/>
        <w:id w:val="15524250"/>
        <w:placeholder>
          <w:docPart w:val="0BD014A995B642D4B4506EB9A6BE8345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Pr="00A047C1" w:rsidR="003354A7">
          <w:t>Comprehensive Database Term Project</w:t>
        </w:r>
      </w:sdtContent>
    </w:sdt>
  </w:p>
  <w:p w:rsidR="00F667D0" w:rsidRDefault="00F667D0" w14:paraId="4A760AF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6C6359"/>
    <w:multiLevelType w:val="hybridMultilevel"/>
    <w:tmpl w:val="19B6B0A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109447788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tzQEQksDSzNTMyUdpeDU4uLM/DyQApNaAHNBJ+0sAAAA"/>
  </w:docVars>
  <w:rsids>
    <w:rsidRoot w:val="007E1038"/>
    <w:rsid w:val="00000000"/>
    <w:rsid w:val="00006884"/>
    <w:rsid w:val="00037038"/>
    <w:rsid w:val="0004552C"/>
    <w:rsid w:val="00061A04"/>
    <w:rsid w:val="00081539"/>
    <w:rsid w:val="000866DB"/>
    <w:rsid w:val="000B1655"/>
    <w:rsid w:val="000C6B3E"/>
    <w:rsid w:val="00102E7B"/>
    <w:rsid w:val="00115637"/>
    <w:rsid w:val="001647AD"/>
    <w:rsid w:val="001E5204"/>
    <w:rsid w:val="00211CF4"/>
    <w:rsid w:val="00212A12"/>
    <w:rsid w:val="002369E7"/>
    <w:rsid w:val="002643D1"/>
    <w:rsid w:val="00264FF9"/>
    <w:rsid w:val="002652DF"/>
    <w:rsid w:val="002B232A"/>
    <w:rsid w:val="002B377E"/>
    <w:rsid w:val="002D5F33"/>
    <w:rsid w:val="002E1540"/>
    <w:rsid w:val="002E48DE"/>
    <w:rsid w:val="00311335"/>
    <w:rsid w:val="003250CA"/>
    <w:rsid w:val="003354A7"/>
    <w:rsid w:val="00345280"/>
    <w:rsid w:val="00354F34"/>
    <w:rsid w:val="00374E21"/>
    <w:rsid w:val="00381FDE"/>
    <w:rsid w:val="00387D62"/>
    <w:rsid w:val="003B5EAA"/>
    <w:rsid w:val="003B6F81"/>
    <w:rsid w:val="003C6112"/>
    <w:rsid w:val="003D1275"/>
    <w:rsid w:val="003F6598"/>
    <w:rsid w:val="00404496"/>
    <w:rsid w:val="004065C0"/>
    <w:rsid w:val="004166B7"/>
    <w:rsid w:val="00420640"/>
    <w:rsid w:val="00446A23"/>
    <w:rsid w:val="00450134"/>
    <w:rsid w:val="00490202"/>
    <w:rsid w:val="004D73FA"/>
    <w:rsid w:val="00503D86"/>
    <w:rsid w:val="00525B5F"/>
    <w:rsid w:val="005617AE"/>
    <w:rsid w:val="00566E62"/>
    <w:rsid w:val="005D37B1"/>
    <w:rsid w:val="005E04C5"/>
    <w:rsid w:val="005F11EB"/>
    <w:rsid w:val="00625343"/>
    <w:rsid w:val="00626357"/>
    <w:rsid w:val="006423B4"/>
    <w:rsid w:val="0064286C"/>
    <w:rsid w:val="006609C3"/>
    <w:rsid w:val="006C310C"/>
    <w:rsid w:val="006C4E2D"/>
    <w:rsid w:val="00733F63"/>
    <w:rsid w:val="00765C9C"/>
    <w:rsid w:val="00797FAE"/>
    <w:rsid w:val="007A077C"/>
    <w:rsid w:val="007C569B"/>
    <w:rsid w:val="007D2ABF"/>
    <w:rsid w:val="007E1038"/>
    <w:rsid w:val="007F256B"/>
    <w:rsid w:val="008068C1"/>
    <w:rsid w:val="008566A7"/>
    <w:rsid w:val="00861BDA"/>
    <w:rsid w:val="008624FB"/>
    <w:rsid w:val="00863226"/>
    <w:rsid w:val="008C63F6"/>
    <w:rsid w:val="008F00E4"/>
    <w:rsid w:val="009020D7"/>
    <w:rsid w:val="00922F64"/>
    <w:rsid w:val="009339B0"/>
    <w:rsid w:val="009A51DB"/>
    <w:rsid w:val="009C2EFE"/>
    <w:rsid w:val="009D1EB2"/>
    <w:rsid w:val="009E34A3"/>
    <w:rsid w:val="009E3F94"/>
    <w:rsid w:val="009F3AF0"/>
    <w:rsid w:val="00A74274"/>
    <w:rsid w:val="00A74CBA"/>
    <w:rsid w:val="00A75BB5"/>
    <w:rsid w:val="00A82881"/>
    <w:rsid w:val="00A91739"/>
    <w:rsid w:val="00AB143E"/>
    <w:rsid w:val="00AD0103"/>
    <w:rsid w:val="00AF71C4"/>
    <w:rsid w:val="00B24AA3"/>
    <w:rsid w:val="00B32C8A"/>
    <w:rsid w:val="00B365DA"/>
    <w:rsid w:val="00B82163"/>
    <w:rsid w:val="00B84DE1"/>
    <w:rsid w:val="00BB3255"/>
    <w:rsid w:val="00BB7463"/>
    <w:rsid w:val="00BD1EB0"/>
    <w:rsid w:val="00BD3E50"/>
    <w:rsid w:val="00C22742"/>
    <w:rsid w:val="00C85FA9"/>
    <w:rsid w:val="00CB6402"/>
    <w:rsid w:val="00CD09EB"/>
    <w:rsid w:val="00CE23D3"/>
    <w:rsid w:val="00D107D2"/>
    <w:rsid w:val="00D45391"/>
    <w:rsid w:val="00D575B4"/>
    <w:rsid w:val="00D86D4B"/>
    <w:rsid w:val="00D9720D"/>
    <w:rsid w:val="00DC539F"/>
    <w:rsid w:val="00DD1471"/>
    <w:rsid w:val="00DD2808"/>
    <w:rsid w:val="00DD3DDF"/>
    <w:rsid w:val="00DD43D2"/>
    <w:rsid w:val="00E132EE"/>
    <w:rsid w:val="00E15A53"/>
    <w:rsid w:val="00E774C0"/>
    <w:rsid w:val="00F14511"/>
    <w:rsid w:val="00F40EA3"/>
    <w:rsid w:val="00F550A1"/>
    <w:rsid w:val="00F667D0"/>
    <w:rsid w:val="00F75609"/>
    <w:rsid w:val="00F90845"/>
    <w:rsid w:val="09B907B2"/>
    <w:rsid w:val="1BB5F5BF"/>
    <w:rsid w:val="27D9C116"/>
    <w:rsid w:val="3BDD38FD"/>
    <w:rsid w:val="427161BC"/>
    <w:rsid w:val="5F54C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C7EA4"/>
  <w15:chartTrackingRefBased/>
  <w15:docId w15:val="{B2895D6A-E818-4C5B-95E0-4664FBD7E54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3F94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D86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539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C539F"/>
  </w:style>
  <w:style w:type="paragraph" w:styleId="Footer">
    <w:name w:val="footer"/>
    <w:basedOn w:val="Normal"/>
    <w:link w:val="FooterChar"/>
    <w:uiPriority w:val="99"/>
    <w:unhideWhenUsed/>
    <w:rsid w:val="00DC539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C539F"/>
  </w:style>
  <w:style w:type="table" w:styleId="TableGrid">
    <w:name w:val="Table Grid"/>
    <w:basedOn w:val="TableNormal"/>
    <w:uiPriority w:val="39"/>
    <w:rsid w:val="00A74CB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6263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1E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1EB0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9E3F94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E3F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2369E7"/>
    <w:pPr>
      <w:spacing w:after="100"/>
      <w:ind w:left="220"/>
    </w:pPr>
    <w:rPr>
      <w:rFonts w:cs="Times New Roman" w:eastAsiaTheme="minorEastAsia"/>
    </w:rPr>
  </w:style>
  <w:style w:type="paragraph" w:styleId="TOC1">
    <w:name w:val="toc 1"/>
    <w:basedOn w:val="Normal"/>
    <w:next w:val="Normal"/>
    <w:autoRedefine/>
    <w:uiPriority w:val="39"/>
    <w:unhideWhenUsed/>
    <w:rsid w:val="009E3F9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369E7"/>
    <w:pPr>
      <w:spacing w:after="100"/>
      <w:ind w:left="440"/>
    </w:pPr>
    <w:rPr>
      <w:rFonts w:cs="Times New Roman" w:eastAsiaTheme="minorEastAsia"/>
    </w:rPr>
  </w:style>
  <w:style w:type="table" w:styleId="GridTable1Light">
    <w:name w:val="Grid Table 1 Light"/>
    <w:basedOn w:val="TableNormal"/>
    <w:uiPriority w:val="46"/>
    <w:rsid w:val="00490202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49020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9020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49020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490202"/>
    <w:pPr>
      <w:spacing w:after="0" w:line="240" w:lineRule="auto"/>
    </w:pPr>
    <w:tblPr>
      <w:tblStyleRowBandSize w:val="1"/>
      <w:tblStyleColBandSize w:val="1"/>
      <w:tblBorders>
        <w:top w:val="single" w:color="B4C6E7" w:themeColor="accent1" w:themeTint="66" w:sz="4" w:space="0"/>
        <w:left w:val="single" w:color="B4C6E7" w:themeColor="accent1" w:themeTint="66" w:sz="4" w:space="0"/>
        <w:bottom w:val="single" w:color="B4C6E7" w:themeColor="accent1" w:themeTint="66" w:sz="4" w:space="0"/>
        <w:right w:val="single" w:color="B4C6E7" w:themeColor="accent1" w:themeTint="66" w:sz="4" w:space="0"/>
        <w:insideH w:val="single" w:color="B4C6E7" w:themeColor="accent1" w:themeTint="66" w:sz="4" w:space="0"/>
        <w:insideV w:val="single" w:color="B4C6E7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8EAADB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EAADB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2B232A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503D86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table" w:styleId="GridTable1Light-Accent3">
    <w:name w:val="Grid Table 1 Light Accent 3"/>
    <w:basedOn w:val="TableNormal"/>
    <w:uiPriority w:val="46"/>
    <w:rsid w:val="00404496"/>
    <w:pPr>
      <w:spacing w:after="0" w:line="240" w:lineRule="auto"/>
    </w:pPr>
    <w:tblPr>
      <w:tblStyleRowBandSize w:val="1"/>
      <w:tblStyleColBandSize w:val="1"/>
      <w:tblBorders>
        <w:top w:val="single" w:color="DBDBDB" w:themeColor="accent3" w:themeTint="66" w:sz="4" w:space="0"/>
        <w:left w:val="single" w:color="DBDBDB" w:themeColor="accent3" w:themeTint="66" w:sz="4" w:space="0"/>
        <w:bottom w:val="single" w:color="DBDBDB" w:themeColor="accent3" w:themeTint="66" w:sz="4" w:space="0"/>
        <w:right w:val="single" w:color="DBDBDB" w:themeColor="accent3" w:themeTint="66" w:sz="4" w:space="0"/>
        <w:insideH w:val="single" w:color="DBDBDB" w:themeColor="accent3" w:themeTint="66" w:sz="4" w:space="0"/>
        <w:insideV w:val="single" w:color="DBDBDB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C9C9C9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9C9C9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4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C&amp;Ccleaning@gmail.come" TargetMode="Externa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1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settings" Target="settings.xml" Id="rId4" /><Relationship Type="http://schemas.openxmlformats.org/officeDocument/2006/relationships/glossaryDocument" Target="glossary/document.xml" Id="rId14" /><Relationship Type="http://schemas.openxmlformats.org/officeDocument/2006/relationships/image" Target="/media/image3.png" Id="R6a5ed03ad4454b62" /><Relationship Type="http://schemas.openxmlformats.org/officeDocument/2006/relationships/image" Target="/media/image4.png" Id="R6b21d6ade1f24c03" /><Relationship Type="http://schemas.openxmlformats.org/officeDocument/2006/relationships/image" Target="/media/image5.png" Id="Rbc27b79e18ce4697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D014A995B642D4B4506EB9A6BE83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CCB7D8-66FE-48E9-AFBA-7017ED6B6334}"/>
      </w:docPartPr>
      <w:docPartBody>
        <w:p w:rsidR="00B66D8C" w:rsidRDefault="0072224A" w:rsidP="0072224A">
          <w:pPr>
            <w:pStyle w:val="0BD014A995B642D4B4506EB9A6BE8345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224A"/>
    <w:rsid w:val="00694539"/>
    <w:rsid w:val="0072224A"/>
    <w:rsid w:val="00A041FB"/>
    <w:rsid w:val="00B66D8C"/>
    <w:rsid w:val="00E322F3"/>
    <w:rsid w:val="00EF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BD014A995B642D4B4506EB9A6BE8345">
    <w:name w:val="0BD014A995B642D4B4506EB9A6BE8345"/>
    <w:rsid w:val="007222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05137E1-36CE-4F77-AE10-E53C35813F4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mprehensive Database Term Project</dc:title>
  <dc:subject/>
  <dc:creator>Drake Landon</dc:creator>
  <keywords/>
  <dc:description/>
  <lastModifiedBy>Drake Landon</lastModifiedBy>
  <revision>112</revision>
  <dcterms:created xsi:type="dcterms:W3CDTF">2022-09-22T03:13:00.0000000Z</dcterms:created>
  <dcterms:modified xsi:type="dcterms:W3CDTF">2022-11-01T19:04:01.8748513Z</dcterms:modified>
</coreProperties>
</file>